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XSpec="center" w:tblpY="1681"/>
        <w:tblW w:w="14567" w:type="dxa"/>
        <w:tblLayout w:type="fixed"/>
        <w:tblLook w:val="04A0" w:firstRow="1" w:lastRow="0" w:firstColumn="1" w:lastColumn="0" w:noHBand="0" w:noVBand="1"/>
      </w:tblPr>
      <w:tblGrid>
        <w:gridCol w:w="1384"/>
        <w:gridCol w:w="1843"/>
        <w:gridCol w:w="3260"/>
        <w:gridCol w:w="2410"/>
        <w:gridCol w:w="2551"/>
        <w:gridCol w:w="3119"/>
      </w:tblGrid>
      <w:tr w:rsidR="00DA500F" w:rsidRPr="00205B67" w:rsidTr="00205B67">
        <w:tc>
          <w:tcPr>
            <w:tcW w:w="1384" w:type="dxa"/>
          </w:tcPr>
          <w:p w:rsidR="004A14DC" w:rsidRPr="00205B67" w:rsidRDefault="004A14DC" w:rsidP="00DA500F">
            <w:pPr>
              <w:rPr>
                <w:rFonts w:ascii="Dyslexie" w:hAnsi="Dyslexie" w:cs="Times New Roman"/>
                <w:b/>
                <w:i/>
                <w:sz w:val="23"/>
                <w:szCs w:val="23"/>
              </w:rPr>
            </w:pPr>
            <w:bookmarkStart w:id="0" w:name="_GoBack"/>
            <w:bookmarkEnd w:id="0"/>
            <w:r w:rsidRPr="00205B67">
              <w:rPr>
                <w:rFonts w:ascii="Dyslexie" w:hAnsi="Dyslexie" w:cs="Times New Roman"/>
                <w:b/>
                <w:i/>
                <w:sz w:val="23"/>
                <w:szCs w:val="23"/>
              </w:rPr>
              <w:t>Timeframe</w:t>
            </w:r>
          </w:p>
        </w:tc>
        <w:tc>
          <w:tcPr>
            <w:tcW w:w="1843" w:type="dxa"/>
          </w:tcPr>
          <w:p w:rsidR="004A14DC" w:rsidRPr="00205B67" w:rsidRDefault="004A14DC" w:rsidP="00DA500F">
            <w:pPr>
              <w:rPr>
                <w:rFonts w:ascii="Dyslexie" w:hAnsi="Dyslexie" w:cs="Times New Roman"/>
                <w:b/>
                <w:i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b/>
                <w:i/>
                <w:sz w:val="23"/>
                <w:szCs w:val="23"/>
              </w:rPr>
              <w:t>Topic</w:t>
            </w:r>
          </w:p>
        </w:tc>
        <w:tc>
          <w:tcPr>
            <w:tcW w:w="3260" w:type="dxa"/>
          </w:tcPr>
          <w:p w:rsidR="004A14DC" w:rsidRPr="00205B67" w:rsidRDefault="004A14DC" w:rsidP="00DA500F">
            <w:pPr>
              <w:rPr>
                <w:rFonts w:ascii="Dyslexie" w:hAnsi="Dyslexie" w:cs="Times New Roman"/>
                <w:b/>
                <w:i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b/>
                <w:i/>
                <w:sz w:val="23"/>
                <w:szCs w:val="23"/>
              </w:rPr>
              <w:t xml:space="preserve">Learning outcomes </w:t>
            </w:r>
          </w:p>
        </w:tc>
        <w:tc>
          <w:tcPr>
            <w:tcW w:w="2410" w:type="dxa"/>
          </w:tcPr>
          <w:p w:rsidR="004A14DC" w:rsidRPr="00205B67" w:rsidRDefault="004A14DC" w:rsidP="00DA500F">
            <w:pPr>
              <w:rPr>
                <w:rFonts w:ascii="Dyslexie" w:hAnsi="Dyslexie" w:cs="Times New Roman"/>
                <w:b/>
                <w:i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b/>
                <w:i/>
                <w:sz w:val="23"/>
                <w:szCs w:val="23"/>
              </w:rPr>
              <w:t>Resources</w:t>
            </w:r>
          </w:p>
        </w:tc>
        <w:tc>
          <w:tcPr>
            <w:tcW w:w="2551" w:type="dxa"/>
          </w:tcPr>
          <w:p w:rsidR="004A14DC" w:rsidRPr="00205B67" w:rsidRDefault="004A14DC" w:rsidP="00DA500F">
            <w:pPr>
              <w:rPr>
                <w:rFonts w:ascii="Dyslexie" w:hAnsi="Dyslexie" w:cs="Times New Roman"/>
                <w:b/>
                <w:i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b/>
                <w:i/>
                <w:sz w:val="23"/>
                <w:szCs w:val="23"/>
              </w:rPr>
              <w:t>Differentiation</w:t>
            </w:r>
          </w:p>
        </w:tc>
        <w:tc>
          <w:tcPr>
            <w:tcW w:w="3119" w:type="dxa"/>
          </w:tcPr>
          <w:p w:rsidR="004A14DC" w:rsidRPr="00205B67" w:rsidRDefault="004A14DC" w:rsidP="00DA500F">
            <w:pPr>
              <w:rPr>
                <w:rFonts w:ascii="Dyslexie" w:hAnsi="Dyslexie" w:cs="Times New Roman"/>
                <w:b/>
                <w:i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b/>
                <w:i/>
                <w:sz w:val="23"/>
                <w:szCs w:val="23"/>
              </w:rPr>
              <w:t xml:space="preserve">Assessment </w:t>
            </w:r>
          </w:p>
        </w:tc>
      </w:tr>
      <w:tr w:rsidR="00540EC0" w:rsidRPr="00205B67" w:rsidTr="00205B67">
        <w:tc>
          <w:tcPr>
            <w:tcW w:w="1384" w:type="dxa"/>
          </w:tcPr>
          <w:p w:rsidR="00540EC0" w:rsidRPr="00205B67" w:rsidRDefault="00F01415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ept</w:t>
            </w:r>
          </w:p>
          <w:p w:rsidR="00F01415" w:rsidRPr="00205B67" w:rsidRDefault="00624981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1-2 </w:t>
            </w:r>
            <w:r w:rsidR="00F75DC4" w:rsidRPr="00205B67">
              <w:rPr>
                <w:rFonts w:ascii="Dyslexie" w:hAnsi="Dyslexie" w:cs="Times New Roman"/>
                <w:sz w:val="23"/>
                <w:szCs w:val="23"/>
              </w:rPr>
              <w:t>weeks</w:t>
            </w:r>
          </w:p>
        </w:tc>
        <w:tc>
          <w:tcPr>
            <w:tcW w:w="1843" w:type="dxa"/>
          </w:tcPr>
          <w:p w:rsidR="00F01415" w:rsidRPr="00205B67" w:rsidRDefault="00F01415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Assessing the needs of the students.</w:t>
            </w:r>
          </w:p>
          <w:p w:rsidR="009504D1" w:rsidRPr="00205B67" w:rsidRDefault="009504D1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9504D1" w:rsidRPr="00205B67" w:rsidRDefault="009504D1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Introduction to a new school environment.</w:t>
            </w:r>
          </w:p>
          <w:p w:rsidR="00F72E79" w:rsidRPr="00205B67" w:rsidRDefault="00F72E79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F72E79" w:rsidRPr="00205B67" w:rsidRDefault="00F72E79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Junior Cycle key skills in the SRWC classroom.</w:t>
            </w:r>
          </w:p>
          <w:p w:rsidR="00A27DF9" w:rsidRPr="00205B67" w:rsidRDefault="00A27DF9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F01415" w:rsidRPr="00205B67" w:rsidRDefault="00A27DF9" w:rsidP="00A27DF9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Introduce students to the resources in their students record book, e.g. writing wheel and the use of connectives etc. </w:t>
            </w:r>
          </w:p>
        </w:tc>
        <w:tc>
          <w:tcPr>
            <w:tcW w:w="3260" w:type="dxa"/>
          </w:tcPr>
          <w:p w:rsidR="00F75DC4" w:rsidRPr="00205B67" w:rsidRDefault="00F01415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tudents will review their learning from primary s</w:t>
            </w:r>
            <w:r w:rsidR="00F72E79" w:rsidRPr="00205B67">
              <w:rPr>
                <w:rFonts w:ascii="Dyslexie" w:hAnsi="Dyslexie" w:cs="Times New Roman"/>
                <w:sz w:val="23"/>
                <w:szCs w:val="23"/>
              </w:rPr>
              <w:t xml:space="preserve">chool. </w:t>
            </w:r>
          </w:p>
          <w:p w:rsidR="00F75DC4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F72E79" w:rsidRPr="00205B67" w:rsidRDefault="00F01415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tudents </w:t>
            </w:r>
            <w:r w:rsidR="00F72E79" w:rsidRPr="00205B67">
              <w:rPr>
                <w:rFonts w:ascii="Dyslexie" w:hAnsi="Dyslexie" w:cs="Times New Roman"/>
                <w:sz w:val="23"/>
                <w:szCs w:val="23"/>
              </w:rPr>
              <w:t>will be introduced to the concept of Junior Cycle key skills.</w:t>
            </w:r>
          </w:p>
          <w:p w:rsidR="00F75DC4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F72E79" w:rsidRPr="00205B67" w:rsidRDefault="00F72E79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tudents will take part in group tasks to establish ways on how they can develop the key skills in the SRWC classroom. </w:t>
            </w:r>
          </w:p>
          <w:p w:rsidR="00F75DC4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F72E79" w:rsidRPr="00205B67" w:rsidRDefault="00F72E79" w:rsidP="00A27DF9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tudents will independently plan and construct a short piece of writing on their new surroundings. </w:t>
            </w:r>
          </w:p>
        </w:tc>
        <w:tc>
          <w:tcPr>
            <w:tcW w:w="2410" w:type="dxa"/>
          </w:tcPr>
          <w:p w:rsidR="009504D1" w:rsidRPr="00205B67" w:rsidRDefault="009504D1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1 x student copy, 1 x A4 hardback and 1 x envelope folder. </w:t>
            </w:r>
          </w:p>
          <w:p w:rsidR="009504D1" w:rsidRPr="00205B67" w:rsidRDefault="009504D1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327BD8" w:rsidRPr="00205B67" w:rsidRDefault="00F72E79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Junior Cycle key skills wheel.</w:t>
            </w:r>
          </w:p>
          <w:p w:rsidR="00F75DC4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F72E79" w:rsidRPr="00205B67" w:rsidRDefault="00140B31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Visual prompts.</w:t>
            </w:r>
          </w:p>
          <w:p w:rsidR="00F75DC4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F72E79" w:rsidRPr="00205B67" w:rsidRDefault="00F72E79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A3 pages and markers.</w:t>
            </w:r>
          </w:p>
          <w:p w:rsidR="00F75DC4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140B31" w:rsidRPr="00205B67" w:rsidRDefault="00C35F48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hyperlink r:id="rId9" w:history="1">
              <w:r w:rsidR="00140B31" w:rsidRPr="00205B67">
                <w:rPr>
                  <w:rStyle w:val="Hyperlink"/>
                  <w:rFonts w:ascii="Dyslexie" w:hAnsi="Dyslexie" w:cs="Times New Roman"/>
                  <w:sz w:val="23"/>
                  <w:szCs w:val="23"/>
                </w:rPr>
                <w:t>https://www.mentimeter.com/signup?referral=login</w:t>
              </w:r>
            </w:hyperlink>
          </w:p>
          <w:p w:rsidR="00F75DC4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140B31" w:rsidRPr="00205B67" w:rsidRDefault="00140B31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Double Venn diagram – PDST Graphic Organ</w:t>
            </w:r>
            <w:r w:rsidR="00E96981" w:rsidRPr="00205B67">
              <w:rPr>
                <w:rFonts w:ascii="Dyslexie" w:hAnsi="Dyslexie" w:cs="Times New Roman"/>
                <w:sz w:val="23"/>
                <w:szCs w:val="23"/>
              </w:rPr>
              <w:t>iser Booklet - SRWC resource folder on the shared drive.</w:t>
            </w:r>
          </w:p>
        </w:tc>
        <w:tc>
          <w:tcPr>
            <w:tcW w:w="2551" w:type="dxa"/>
          </w:tcPr>
          <w:p w:rsidR="006423E0" w:rsidRPr="00205B67" w:rsidRDefault="006423E0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The sharing of learning of learning intentions with the class. </w:t>
            </w:r>
          </w:p>
          <w:p w:rsidR="006423E0" w:rsidRPr="00205B67" w:rsidRDefault="006423E0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327BD8" w:rsidRPr="00205B67" w:rsidRDefault="00140B31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Higher and lower order questioning</w:t>
            </w:r>
            <w:r w:rsidR="00F75DC4" w:rsidRPr="00205B67">
              <w:rPr>
                <w:rFonts w:ascii="Dyslexie" w:hAnsi="Dyslexie" w:cs="Times New Roman"/>
                <w:sz w:val="23"/>
                <w:szCs w:val="23"/>
              </w:rPr>
              <w:t xml:space="preserve"> to suit the needs and abilities of the students. </w:t>
            </w: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 </w:t>
            </w:r>
          </w:p>
          <w:p w:rsidR="00F75DC4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F75DC4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All students will</w:t>
            </w:r>
            <w:r w:rsidR="0083218A" w:rsidRPr="00205B67">
              <w:rPr>
                <w:rFonts w:ascii="Dyslexie" w:hAnsi="Dyslexie" w:cs="Times New Roman"/>
                <w:sz w:val="23"/>
                <w:szCs w:val="23"/>
              </w:rPr>
              <w:t xml:space="preserve"> have role within their groups e.g. facilitator/writer/speaker etc. </w:t>
            </w:r>
          </w:p>
        </w:tc>
        <w:tc>
          <w:tcPr>
            <w:tcW w:w="3119" w:type="dxa"/>
          </w:tcPr>
          <w:p w:rsidR="00540EC0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Informal assessment through questioning. </w:t>
            </w:r>
          </w:p>
          <w:p w:rsidR="00F75DC4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F75DC4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Monitoring written work from planning to complet</w:t>
            </w:r>
            <w:r w:rsidR="00A27DF9" w:rsidRPr="00205B67">
              <w:rPr>
                <w:rFonts w:ascii="Dyslexie" w:hAnsi="Dyslexie" w:cs="Times New Roman"/>
                <w:sz w:val="23"/>
                <w:szCs w:val="23"/>
              </w:rPr>
              <w:t>ion (encourage students to refer to the writing wheel in their SRB).</w:t>
            </w:r>
          </w:p>
          <w:p w:rsidR="00F75DC4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F75DC4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Individual feedback for the writing task. </w:t>
            </w:r>
          </w:p>
        </w:tc>
      </w:tr>
      <w:tr w:rsidR="00DA500F" w:rsidRPr="00205B67" w:rsidTr="00205B67">
        <w:tc>
          <w:tcPr>
            <w:tcW w:w="1384" w:type="dxa"/>
          </w:tcPr>
          <w:p w:rsidR="001F3230" w:rsidRPr="00205B67" w:rsidRDefault="00F75DC4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ept</w:t>
            </w:r>
            <w:r w:rsidR="005D1519" w:rsidRPr="00205B67">
              <w:rPr>
                <w:rFonts w:ascii="Dyslexie" w:hAnsi="Dyslexie" w:cs="Times New Roman"/>
                <w:sz w:val="23"/>
                <w:szCs w:val="23"/>
              </w:rPr>
              <w:t>-</w:t>
            </w: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Oct </w:t>
            </w:r>
            <w:r w:rsidR="005D1519" w:rsidRPr="00205B67">
              <w:rPr>
                <w:rFonts w:ascii="Dyslexie" w:hAnsi="Dyslexie" w:cs="Times New Roman"/>
                <w:sz w:val="23"/>
                <w:szCs w:val="23"/>
              </w:rPr>
              <w:t>Mid-</w:t>
            </w:r>
            <w:r w:rsidRPr="00205B67">
              <w:rPr>
                <w:rFonts w:ascii="Dyslexie" w:hAnsi="Dyslexie" w:cs="Times New Roman"/>
                <w:sz w:val="23"/>
                <w:szCs w:val="23"/>
              </w:rPr>
              <w:t>Term</w:t>
            </w:r>
          </w:p>
          <w:p w:rsidR="004A14DC" w:rsidRPr="00205B67" w:rsidRDefault="00624981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6-7</w:t>
            </w:r>
            <w:r w:rsidR="00F75DC4" w:rsidRPr="00205B67">
              <w:rPr>
                <w:rFonts w:ascii="Dyslexie" w:hAnsi="Dyslexie" w:cs="Times New Roman"/>
                <w:sz w:val="23"/>
                <w:szCs w:val="23"/>
              </w:rPr>
              <w:t xml:space="preserve"> weeks</w:t>
            </w:r>
          </w:p>
        </w:tc>
        <w:tc>
          <w:tcPr>
            <w:tcW w:w="1843" w:type="dxa"/>
          </w:tcPr>
          <w:p w:rsidR="00F75DC4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ight Vocabulary</w:t>
            </w:r>
          </w:p>
          <w:p w:rsidR="00F75DC4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540EC0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NIP Programme.</w:t>
            </w:r>
          </w:p>
          <w:p w:rsidR="00F75DC4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F75DC4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Dictionary Skills.</w:t>
            </w:r>
          </w:p>
          <w:p w:rsidR="00F75DC4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F75DC4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Vocabulary Journal.</w:t>
            </w:r>
          </w:p>
          <w:p w:rsidR="006423E0" w:rsidRPr="00205B67" w:rsidRDefault="006423E0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6423E0" w:rsidRPr="00205B67" w:rsidRDefault="006423E0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Deve</w:t>
            </w:r>
            <w:r w:rsidR="005D1519" w:rsidRPr="00205B67">
              <w:rPr>
                <w:rFonts w:ascii="Dyslexie" w:hAnsi="Dyslexie" w:cs="Times New Roman"/>
                <w:sz w:val="23"/>
                <w:szCs w:val="23"/>
              </w:rPr>
              <w:t xml:space="preserve">lopment of </w:t>
            </w:r>
            <w:r w:rsidR="005D1519" w:rsidRPr="00205B67">
              <w:rPr>
                <w:rFonts w:ascii="Dyslexie" w:hAnsi="Dyslexie" w:cs="Times New Roman"/>
                <w:sz w:val="23"/>
                <w:szCs w:val="23"/>
              </w:rPr>
              <w:lastRenderedPageBreak/>
              <w:t xml:space="preserve">a reading programme (consult with SEN Dept. regarding </w:t>
            </w:r>
            <w:r w:rsidR="008C57F3" w:rsidRPr="00205B67">
              <w:rPr>
                <w:rFonts w:ascii="Dyslexie" w:hAnsi="Dyslexie" w:cs="Times New Roman"/>
                <w:sz w:val="23"/>
                <w:szCs w:val="23"/>
              </w:rPr>
              <w:t xml:space="preserve">reading </w:t>
            </w:r>
            <w:r w:rsidR="005D1519" w:rsidRPr="00205B67">
              <w:rPr>
                <w:rFonts w:ascii="Dyslexie" w:hAnsi="Dyslexie" w:cs="Times New Roman"/>
                <w:sz w:val="23"/>
                <w:szCs w:val="23"/>
              </w:rPr>
              <w:t>ages etc.)</w:t>
            </w:r>
          </w:p>
          <w:p w:rsidR="00497D6E" w:rsidRPr="00205B67" w:rsidRDefault="00497D6E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497D6E" w:rsidRPr="00205B67" w:rsidRDefault="00497D6E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tudents to be encouraged to read for 20-30 minutes per day at home. </w:t>
            </w:r>
          </w:p>
        </w:tc>
        <w:tc>
          <w:tcPr>
            <w:tcW w:w="3260" w:type="dxa"/>
          </w:tcPr>
          <w:p w:rsidR="004A14DC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lastRenderedPageBreak/>
              <w:t>Students will develop their dictionary skills.</w:t>
            </w:r>
          </w:p>
          <w:p w:rsidR="00F75DC4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F75DC4" w:rsidRPr="00205B67" w:rsidRDefault="00F75DC4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tudents will recap on the SNI</w:t>
            </w:r>
            <w:r w:rsidR="00FA61E0">
              <w:rPr>
                <w:rFonts w:ascii="Dyslexie" w:hAnsi="Dyslexie" w:cs="Times New Roman"/>
                <w:sz w:val="23"/>
                <w:szCs w:val="23"/>
              </w:rPr>
              <w:t xml:space="preserve">P programme from primary school and will </w:t>
            </w:r>
            <w:proofErr w:type="gramStart"/>
            <w:r w:rsidR="00FA61E0">
              <w:rPr>
                <w:rFonts w:ascii="Dyslexie" w:hAnsi="Dyslexie" w:cs="Times New Roman"/>
                <w:sz w:val="23"/>
                <w:szCs w:val="23"/>
              </w:rPr>
              <w:t>engages</w:t>
            </w:r>
            <w:proofErr w:type="gramEnd"/>
            <w:r w:rsidR="00FA61E0">
              <w:rPr>
                <w:rFonts w:ascii="Dyslexie" w:hAnsi="Dyslexie" w:cs="Times New Roman"/>
                <w:sz w:val="23"/>
                <w:szCs w:val="23"/>
              </w:rPr>
              <w:t xml:space="preserve"> with the programme for 5 minutes each day in class throughout the year. </w:t>
            </w:r>
          </w:p>
          <w:p w:rsidR="006423E0" w:rsidRPr="00205B67" w:rsidRDefault="006423E0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6423E0" w:rsidRPr="00205B67" w:rsidRDefault="006423E0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chools will build on their vocabulary and high frequency </w:t>
            </w:r>
            <w:r w:rsidRPr="00205B67">
              <w:rPr>
                <w:rFonts w:ascii="Dyslexie" w:hAnsi="Dyslexie" w:cs="Times New Roman"/>
                <w:sz w:val="23"/>
                <w:szCs w:val="23"/>
              </w:rPr>
              <w:lastRenderedPageBreak/>
              <w:t>words (HFW).</w:t>
            </w:r>
          </w:p>
          <w:p w:rsidR="0083218A" w:rsidRPr="00205B67" w:rsidRDefault="0083218A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5D1519" w:rsidRPr="00205B67" w:rsidRDefault="0083218A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tudents will take part in both independent and group reading </w:t>
            </w:r>
            <w:r w:rsidR="00497D6E" w:rsidRPr="00205B67">
              <w:rPr>
                <w:rFonts w:ascii="Dyslexie" w:hAnsi="Dyslexie" w:cs="Times New Roman"/>
                <w:sz w:val="23"/>
                <w:szCs w:val="23"/>
              </w:rPr>
              <w:t>activities. Additional reading to take place at home.</w:t>
            </w:r>
            <w:r w:rsidR="00FA61E0">
              <w:rPr>
                <w:rFonts w:ascii="Dyslexie" w:hAnsi="Dyslexie" w:cs="Times New Roman"/>
                <w:sz w:val="23"/>
                <w:szCs w:val="23"/>
              </w:rPr>
              <w:t xml:space="preserve"> Students will read for 5-10 min per day in class throughout the year. </w:t>
            </w:r>
          </w:p>
          <w:p w:rsidR="008C57F3" w:rsidRPr="00205B67" w:rsidRDefault="008C57F3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5D1519" w:rsidRPr="00205B67" w:rsidRDefault="005D1519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tudents will be encouraged to take charge of their own learning in the SRWC classroom.</w:t>
            </w:r>
          </w:p>
          <w:p w:rsidR="006423E0" w:rsidRPr="00205B67" w:rsidRDefault="006423E0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</w:tc>
        <w:tc>
          <w:tcPr>
            <w:tcW w:w="2410" w:type="dxa"/>
          </w:tcPr>
          <w:p w:rsidR="004A14DC" w:rsidRPr="00205B67" w:rsidRDefault="005D1519" w:rsidP="00B11929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lastRenderedPageBreak/>
              <w:t xml:space="preserve">NBSS </w:t>
            </w:r>
            <w:r w:rsidR="006423E0" w:rsidRPr="00205B67">
              <w:rPr>
                <w:rFonts w:ascii="Dyslexie" w:hAnsi="Dyslexie" w:cs="Times New Roman"/>
                <w:sz w:val="23"/>
                <w:szCs w:val="23"/>
              </w:rPr>
              <w:t>Vocabulary Journal</w:t>
            </w: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 for each student</w:t>
            </w:r>
            <w:r w:rsidR="006423E0" w:rsidRPr="00205B67">
              <w:rPr>
                <w:rFonts w:ascii="Dyslexie" w:hAnsi="Dyslexie" w:cs="Times New Roman"/>
                <w:sz w:val="23"/>
                <w:szCs w:val="23"/>
              </w:rPr>
              <w:t xml:space="preserve">. </w:t>
            </w:r>
            <w:r w:rsidRPr="00205B67">
              <w:rPr>
                <w:rFonts w:ascii="Dyslexie" w:hAnsi="Dyslexie" w:cs="Times New Roman"/>
                <w:sz w:val="23"/>
                <w:szCs w:val="23"/>
              </w:rPr>
              <w:t>Students can update their journal on a weekly basis – SRWC resource folder on the shared drive.</w:t>
            </w:r>
          </w:p>
          <w:p w:rsidR="00C35A69" w:rsidRPr="00205B67" w:rsidRDefault="00C35A69" w:rsidP="00B11929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C35A69" w:rsidRPr="00205B67" w:rsidRDefault="009504D1" w:rsidP="00B11929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Learning Journal in student’s copy. </w:t>
            </w:r>
          </w:p>
          <w:p w:rsidR="006423E0" w:rsidRPr="00205B67" w:rsidRDefault="006423E0" w:rsidP="00B11929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6423E0" w:rsidRPr="00205B67" w:rsidRDefault="006423E0" w:rsidP="00B11929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lastRenderedPageBreak/>
              <w:t>Dictionaries.</w:t>
            </w:r>
          </w:p>
          <w:p w:rsidR="006423E0" w:rsidRPr="00205B67" w:rsidRDefault="006423E0" w:rsidP="00B11929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6423E0" w:rsidRPr="00205B67" w:rsidRDefault="006423E0" w:rsidP="00B11929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NIP Programme worksheets. </w:t>
            </w:r>
          </w:p>
          <w:p w:rsidR="005D1519" w:rsidRPr="00205B67" w:rsidRDefault="005D1519" w:rsidP="00B11929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5D1519" w:rsidRPr="00205B67" w:rsidRDefault="005D1519" w:rsidP="00B11929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Provide students with a list of words for dictionary tasks. </w:t>
            </w:r>
          </w:p>
          <w:p w:rsidR="00A27DF9" w:rsidRPr="00205B67" w:rsidRDefault="00A27DF9" w:rsidP="00B11929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A27DF9" w:rsidRPr="00205B67" w:rsidRDefault="00C35F48" w:rsidP="00B11929">
            <w:pPr>
              <w:rPr>
                <w:rFonts w:ascii="Dyslexie" w:hAnsi="Dyslexie" w:cs="Times New Roman"/>
                <w:sz w:val="23"/>
                <w:szCs w:val="23"/>
              </w:rPr>
            </w:pPr>
            <w:hyperlink r:id="rId10" w:history="1">
              <w:r w:rsidR="00A27DF9" w:rsidRPr="00205B67">
                <w:rPr>
                  <w:rStyle w:val="Hyperlink"/>
                  <w:rFonts w:ascii="Dyslexie" w:hAnsi="Dyslexie" w:cs="Times New Roman"/>
                  <w:sz w:val="23"/>
                  <w:szCs w:val="23"/>
                </w:rPr>
                <w:t>https://quizlet.com/latest</w:t>
              </w:r>
            </w:hyperlink>
            <w:r w:rsidR="00A27DF9" w:rsidRPr="00205B67">
              <w:rPr>
                <w:rFonts w:ascii="Dyslexie" w:hAnsi="Dyslexie" w:cs="Times New Roman"/>
                <w:sz w:val="23"/>
                <w:szCs w:val="23"/>
              </w:rPr>
              <w:t xml:space="preserve"> - this can used to help teach key vocab and content. </w:t>
            </w:r>
          </w:p>
          <w:p w:rsidR="0083218A" w:rsidRPr="00205B67" w:rsidRDefault="0083218A" w:rsidP="00B11929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83218A" w:rsidRPr="00205B67" w:rsidRDefault="0083218A" w:rsidP="00B11929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Reading Laboratories</w:t>
            </w:r>
            <w:r w:rsidR="005D1519" w:rsidRPr="00205B67">
              <w:rPr>
                <w:rFonts w:ascii="Dyslexie" w:hAnsi="Dyslexie" w:cs="Times New Roman"/>
                <w:sz w:val="23"/>
                <w:szCs w:val="23"/>
              </w:rPr>
              <w:t xml:space="preserve"> </w:t>
            </w:r>
            <w:r w:rsidR="007A7878" w:rsidRPr="00205B67">
              <w:rPr>
                <w:rFonts w:ascii="Dyslexie" w:hAnsi="Dyslexie" w:cs="Times New Roman"/>
                <w:sz w:val="23"/>
                <w:szCs w:val="23"/>
              </w:rPr>
              <w:t xml:space="preserve">and Heinemann Series </w:t>
            </w:r>
            <w:r w:rsidR="005D1519" w:rsidRPr="00205B67">
              <w:rPr>
                <w:rFonts w:ascii="Dyslexie" w:hAnsi="Dyslexie" w:cs="Times New Roman"/>
                <w:sz w:val="23"/>
                <w:szCs w:val="23"/>
              </w:rPr>
              <w:t>(</w:t>
            </w:r>
            <w:r w:rsidRPr="00205B67">
              <w:rPr>
                <w:rFonts w:ascii="Dyslexie" w:hAnsi="Dyslexie" w:cs="Times New Roman"/>
                <w:sz w:val="23"/>
                <w:szCs w:val="23"/>
              </w:rPr>
              <w:t>Music Rm 2)</w:t>
            </w:r>
            <w:r w:rsidR="009504D1" w:rsidRPr="00205B67">
              <w:rPr>
                <w:rFonts w:ascii="Dyslexie" w:hAnsi="Dyslexie" w:cs="Times New Roman"/>
                <w:sz w:val="23"/>
                <w:szCs w:val="23"/>
              </w:rPr>
              <w:t xml:space="preserve">. Students can choose a suitable novel. </w:t>
            </w:r>
          </w:p>
        </w:tc>
        <w:tc>
          <w:tcPr>
            <w:tcW w:w="2551" w:type="dxa"/>
          </w:tcPr>
          <w:p w:rsidR="006423E0" w:rsidRPr="00205B67" w:rsidRDefault="006423E0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lastRenderedPageBreak/>
              <w:t>The sharing of learning of learning intentions with the class</w:t>
            </w:r>
            <w:r w:rsidR="0083218A" w:rsidRPr="00205B67">
              <w:rPr>
                <w:rFonts w:ascii="Dyslexie" w:hAnsi="Dyslexie" w:cs="Times New Roman"/>
                <w:sz w:val="23"/>
                <w:szCs w:val="23"/>
              </w:rPr>
              <w:t>.</w:t>
            </w:r>
          </w:p>
          <w:p w:rsidR="007A7878" w:rsidRPr="00205B67" w:rsidRDefault="007A7878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7A7878" w:rsidRPr="00205B67" w:rsidRDefault="007A7878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tudents choose a small novel from </w:t>
            </w:r>
            <w:proofErr w:type="spellStart"/>
            <w:r w:rsidRPr="00205B67">
              <w:rPr>
                <w:rFonts w:ascii="Dyslexie" w:hAnsi="Dyslexie" w:cs="Times New Roman"/>
                <w:sz w:val="23"/>
                <w:szCs w:val="23"/>
              </w:rPr>
              <w:t>Heinmann</w:t>
            </w:r>
            <w:proofErr w:type="spellEnd"/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 Series to read at home (the teacher should ensure a record of books been taken home is kept).</w:t>
            </w:r>
          </w:p>
          <w:p w:rsidR="006423E0" w:rsidRPr="00205B67" w:rsidRDefault="006423E0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4A14DC" w:rsidRPr="00205B67" w:rsidRDefault="006423E0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Incorporate varying levels of the SNIP Programme to suit the needs of the students. </w:t>
            </w:r>
          </w:p>
          <w:p w:rsidR="005D1519" w:rsidRPr="00205B67" w:rsidRDefault="005D1519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5D1519" w:rsidRPr="00205B67" w:rsidRDefault="005D1519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Vocab used for the dictionary tasks will vary to suit the students. </w:t>
            </w:r>
          </w:p>
          <w:p w:rsidR="006423E0" w:rsidRPr="00205B67" w:rsidRDefault="006423E0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83218A" w:rsidRPr="00205B67" w:rsidRDefault="0083218A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elf-directed reading through the Reading Laboratories – these are colour coded by reading level.</w:t>
            </w:r>
          </w:p>
          <w:p w:rsidR="0083218A" w:rsidRPr="00205B67" w:rsidRDefault="0083218A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</w:tc>
        <w:tc>
          <w:tcPr>
            <w:tcW w:w="3119" w:type="dxa"/>
          </w:tcPr>
          <w:p w:rsidR="004A14DC" w:rsidRPr="00205B67" w:rsidRDefault="0083218A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lastRenderedPageBreak/>
              <w:t>Self-assessment – students score their own work with answer key card (Reading Laboratories).</w:t>
            </w:r>
          </w:p>
          <w:p w:rsidR="0083218A" w:rsidRPr="00205B67" w:rsidRDefault="0083218A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5D1519" w:rsidRPr="00205B67" w:rsidRDefault="005D1519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Monitor the student’s use of dictionaries. </w:t>
            </w:r>
          </w:p>
          <w:p w:rsidR="005D1519" w:rsidRPr="00205B67" w:rsidRDefault="005D1519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83218A" w:rsidRPr="00205B67" w:rsidRDefault="0083218A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tudents will be encouraged to record </w:t>
            </w:r>
            <w:r w:rsidR="009504D1" w:rsidRPr="00205B67">
              <w:rPr>
                <w:rFonts w:ascii="Dyslexie" w:hAnsi="Dyslexie" w:cs="Times New Roman"/>
                <w:sz w:val="23"/>
                <w:szCs w:val="23"/>
              </w:rPr>
              <w:t xml:space="preserve">their learning in their learning journal. </w:t>
            </w:r>
          </w:p>
          <w:p w:rsidR="0083218A" w:rsidRPr="00205B67" w:rsidRDefault="0083218A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83218A" w:rsidRPr="00205B67" w:rsidRDefault="005D1519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Assess t</w:t>
            </w:r>
            <w:r w:rsidR="009504D1" w:rsidRPr="00205B67">
              <w:rPr>
                <w:rFonts w:ascii="Dyslexie" w:hAnsi="Dyslexie" w:cs="Times New Roman"/>
                <w:sz w:val="23"/>
                <w:szCs w:val="23"/>
              </w:rPr>
              <w:t xml:space="preserve">he learning styles of students through observation and review of written work. </w:t>
            </w:r>
          </w:p>
          <w:p w:rsidR="005D1519" w:rsidRPr="00205B67" w:rsidRDefault="005D1519" w:rsidP="00F75DC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5D1519" w:rsidRPr="00205B67" w:rsidRDefault="005D1519" w:rsidP="00F75DC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Constructive feedback will be given to all students. </w:t>
            </w:r>
          </w:p>
        </w:tc>
      </w:tr>
      <w:tr w:rsidR="00DA500F" w:rsidRPr="00205B67" w:rsidTr="00205B67">
        <w:tc>
          <w:tcPr>
            <w:tcW w:w="1384" w:type="dxa"/>
          </w:tcPr>
          <w:p w:rsidR="004A14DC" w:rsidRPr="00205B67" w:rsidRDefault="005D1519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lastRenderedPageBreak/>
              <w:t>Nov-Dec</w:t>
            </w:r>
          </w:p>
          <w:p w:rsidR="00624981" w:rsidRPr="00205B67" w:rsidRDefault="00624981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7 weeks</w:t>
            </w:r>
          </w:p>
          <w:p w:rsidR="005D1519" w:rsidRPr="00205B67" w:rsidRDefault="005D1519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</w:tc>
        <w:tc>
          <w:tcPr>
            <w:tcW w:w="1843" w:type="dxa"/>
          </w:tcPr>
          <w:p w:rsidR="004A14DC" w:rsidRPr="00205B67" w:rsidRDefault="00497D6E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Alphabetic matching and principles. </w:t>
            </w:r>
          </w:p>
          <w:p w:rsidR="00497D6E" w:rsidRPr="00205B67" w:rsidRDefault="00497D6E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497D6E" w:rsidRPr="00205B67" w:rsidRDefault="00497D6E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Phonics and phonological awareness.</w:t>
            </w:r>
          </w:p>
          <w:p w:rsidR="00497D6E" w:rsidRPr="00205B67" w:rsidRDefault="00497D6E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497D6E" w:rsidRPr="00205B67" w:rsidRDefault="00497D6E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Letter sounds an</w:t>
            </w:r>
            <w:r w:rsidR="00E96B24" w:rsidRPr="00205B67">
              <w:rPr>
                <w:rFonts w:ascii="Dyslexie" w:hAnsi="Dyslexie" w:cs="Times New Roman"/>
                <w:sz w:val="23"/>
                <w:szCs w:val="23"/>
              </w:rPr>
              <w:t>d</w:t>
            </w: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 formation.</w:t>
            </w:r>
          </w:p>
          <w:p w:rsidR="00497D6E" w:rsidRPr="00205B67" w:rsidRDefault="00497D6E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497D6E" w:rsidRPr="00205B67" w:rsidRDefault="00497D6E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Tricky words and commonly misspelled </w:t>
            </w:r>
            <w:r w:rsidRPr="00205B67">
              <w:rPr>
                <w:rFonts w:ascii="Dyslexie" w:hAnsi="Dyslexie" w:cs="Times New Roman"/>
                <w:sz w:val="23"/>
                <w:szCs w:val="23"/>
              </w:rPr>
              <w:lastRenderedPageBreak/>
              <w:t xml:space="preserve">words. </w:t>
            </w:r>
          </w:p>
          <w:p w:rsidR="00497D6E" w:rsidRPr="00205B67" w:rsidRDefault="00497D6E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497D6E" w:rsidRPr="00205B67" w:rsidRDefault="00497D6E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Exam key words. </w:t>
            </w:r>
          </w:p>
        </w:tc>
        <w:tc>
          <w:tcPr>
            <w:tcW w:w="3260" w:type="dxa"/>
          </w:tcPr>
          <w:p w:rsidR="0038178D" w:rsidRPr="00205B67" w:rsidRDefault="00497D6E" w:rsidP="00497D6E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lastRenderedPageBreak/>
              <w:t xml:space="preserve">Students will be able to recognise all letters of the alphabet, in both capital letter and lowercase form. </w:t>
            </w:r>
          </w:p>
          <w:p w:rsidR="00497D6E" w:rsidRPr="00205B67" w:rsidRDefault="00497D6E" w:rsidP="00497D6E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497D6E" w:rsidRPr="00205B67" w:rsidRDefault="00497D6E" w:rsidP="00497D6E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tudents will become confident in their use of capital and lower case letter. </w:t>
            </w:r>
          </w:p>
          <w:p w:rsidR="00E96B24" w:rsidRPr="00205B67" w:rsidRDefault="00E96B24" w:rsidP="00497D6E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E96B24" w:rsidRPr="00205B67" w:rsidRDefault="00E96B24" w:rsidP="00497D6E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tudents will begin to understand the relationship between letters and individual sounds. </w:t>
            </w:r>
          </w:p>
          <w:p w:rsidR="00497D6E" w:rsidRPr="00205B67" w:rsidRDefault="00497D6E" w:rsidP="00497D6E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497D6E" w:rsidRPr="00205B67" w:rsidRDefault="00E96B24" w:rsidP="00497D6E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lastRenderedPageBreak/>
              <w:t>Students will become familiar with commonly misspelled</w:t>
            </w:r>
            <w:r w:rsidR="00205B67" w:rsidRPr="00205B67">
              <w:rPr>
                <w:rFonts w:ascii="Dyslexie" w:hAnsi="Dyslexie" w:cs="Times New Roman"/>
                <w:sz w:val="23"/>
                <w:szCs w:val="23"/>
              </w:rPr>
              <w:t xml:space="preserve"> and tricky</w:t>
            </w: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 words. </w:t>
            </w:r>
          </w:p>
          <w:p w:rsidR="00497D6E" w:rsidRPr="00205B67" w:rsidRDefault="00497D6E" w:rsidP="00497D6E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4A14DC" w:rsidRDefault="00497D6E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tudents will</w:t>
            </w:r>
            <w:r w:rsidR="00205B67" w:rsidRPr="00205B67">
              <w:rPr>
                <w:rFonts w:ascii="Dyslexie" w:hAnsi="Dyslexie" w:cs="Times New Roman"/>
                <w:sz w:val="23"/>
                <w:szCs w:val="23"/>
              </w:rPr>
              <w:t xml:space="preserve"> examine popular exam key words in their SRB. </w:t>
            </w:r>
          </w:p>
          <w:p w:rsidR="00FA61E0" w:rsidRDefault="00FA61E0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FA61E0" w:rsidRPr="00205B67" w:rsidRDefault="00FA61E0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>
              <w:rPr>
                <w:rFonts w:ascii="Dyslexie" w:hAnsi="Dyslexie" w:cs="Times New Roman"/>
                <w:sz w:val="23"/>
                <w:szCs w:val="23"/>
              </w:rPr>
              <w:t>Students will continue with SNIP programmes and reading in class.</w:t>
            </w:r>
          </w:p>
        </w:tc>
        <w:tc>
          <w:tcPr>
            <w:tcW w:w="2410" w:type="dxa"/>
          </w:tcPr>
          <w:p w:rsidR="0038178D" w:rsidRPr="00205B67" w:rsidRDefault="00E96B24" w:rsidP="00E96B2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lastRenderedPageBreak/>
              <w:t>Student Record Book.</w:t>
            </w:r>
          </w:p>
          <w:p w:rsidR="00E96B24" w:rsidRPr="00205B67" w:rsidRDefault="00E96B24" w:rsidP="00E96B2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E96B24" w:rsidRPr="00205B67" w:rsidRDefault="00E96B24" w:rsidP="00E96B2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Graphic Organisers/</w:t>
            </w:r>
            <w:r w:rsidR="00F662F7">
              <w:rPr>
                <w:rFonts w:ascii="Dyslexie" w:hAnsi="Dyslexie" w:cs="Times New Roman"/>
                <w:sz w:val="23"/>
                <w:szCs w:val="23"/>
              </w:rPr>
              <w:t>Mind-</w:t>
            </w:r>
            <w:r w:rsidR="00F662F7" w:rsidRPr="00205B67">
              <w:rPr>
                <w:rFonts w:ascii="Dyslexie" w:hAnsi="Dyslexie" w:cs="Times New Roman"/>
                <w:sz w:val="23"/>
                <w:szCs w:val="23"/>
              </w:rPr>
              <w:t>maps</w:t>
            </w:r>
            <w:r w:rsidRPr="00205B67">
              <w:rPr>
                <w:rFonts w:ascii="Dyslexie" w:hAnsi="Dyslexie" w:cs="Times New Roman"/>
                <w:sz w:val="23"/>
                <w:szCs w:val="23"/>
              </w:rPr>
              <w:t>.</w:t>
            </w:r>
          </w:p>
          <w:p w:rsidR="00E96B24" w:rsidRPr="00205B67" w:rsidRDefault="00E96B24" w:rsidP="00E96B2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E96B24" w:rsidRPr="00205B67" w:rsidRDefault="00E96B24" w:rsidP="00E96B2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ample exam questions</w:t>
            </w:r>
            <w:r w:rsidR="00205B67" w:rsidRPr="00205B67">
              <w:rPr>
                <w:rFonts w:ascii="Dyslexie" w:hAnsi="Dyslexie" w:cs="Times New Roman"/>
                <w:sz w:val="23"/>
                <w:szCs w:val="23"/>
              </w:rPr>
              <w:t xml:space="preserve"> – subject integrated learning – link to mainstream subjects. </w:t>
            </w:r>
          </w:p>
          <w:p w:rsidR="00E96B24" w:rsidRPr="00205B67" w:rsidRDefault="00E96B24" w:rsidP="00E96B2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E96B24" w:rsidRPr="00205B67" w:rsidRDefault="00E96B24" w:rsidP="00E96B24">
            <w:pPr>
              <w:rPr>
                <w:rFonts w:ascii="Dyslexie" w:hAnsi="Dyslexie" w:cs="Times New Roman"/>
                <w:sz w:val="23"/>
                <w:szCs w:val="23"/>
              </w:rPr>
            </w:pPr>
            <w:proofErr w:type="spellStart"/>
            <w:r w:rsidRPr="00205B67">
              <w:rPr>
                <w:rFonts w:ascii="Dyslexie" w:hAnsi="Dyslexie" w:cs="Times New Roman"/>
                <w:sz w:val="23"/>
                <w:szCs w:val="23"/>
              </w:rPr>
              <w:t>Fuzzbuzz</w:t>
            </w:r>
            <w:proofErr w:type="spellEnd"/>
            <w:r w:rsidR="00205B67" w:rsidRPr="00205B67">
              <w:rPr>
                <w:rFonts w:ascii="Dyslexie" w:hAnsi="Dyslexie" w:cs="Times New Roman"/>
                <w:sz w:val="23"/>
                <w:szCs w:val="23"/>
              </w:rPr>
              <w:t xml:space="preserve"> Series - Writing and Alphabet Skills – Music Rm 2. </w:t>
            </w:r>
          </w:p>
          <w:p w:rsidR="00E96B24" w:rsidRPr="00205B67" w:rsidRDefault="00E96B24" w:rsidP="00E96B2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E96B24" w:rsidRPr="00205B67" w:rsidRDefault="00E96B24" w:rsidP="00E96B2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lastRenderedPageBreak/>
              <w:t xml:space="preserve">Online video clips to assist students with letter sounds. </w:t>
            </w:r>
          </w:p>
          <w:p w:rsidR="00C35A69" w:rsidRPr="00205B67" w:rsidRDefault="00C35A69" w:rsidP="00E96B2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DA07DE" w:rsidRPr="00205B67" w:rsidRDefault="00C35A69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Vocab and Learning Journal. </w:t>
            </w:r>
          </w:p>
        </w:tc>
        <w:tc>
          <w:tcPr>
            <w:tcW w:w="2551" w:type="dxa"/>
          </w:tcPr>
          <w:p w:rsidR="00C35A69" w:rsidRPr="00205B67" w:rsidRDefault="00C35A69" w:rsidP="00C35A69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lastRenderedPageBreak/>
              <w:t>The sharing of learning of learning intentions with the class.</w:t>
            </w:r>
          </w:p>
          <w:p w:rsidR="00C35A69" w:rsidRPr="00205B67" w:rsidRDefault="00C35A69" w:rsidP="00E96B2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BD48B1" w:rsidRPr="00205B67" w:rsidRDefault="00E96B24" w:rsidP="00E96B2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Differentiated worksheets in class. </w:t>
            </w:r>
          </w:p>
          <w:p w:rsidR="00E96B24" w:rsidRPr="00205B67" w:rsidRDefault="00E96B24" w:rsidP="00E96B2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E96B24" w:rsidRPr="00205B67" w:rsidRDefault="00C35A69" w:rsidP="00E96B24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Both written and oral tasks to suit the needs and abilities of the students. </w:t>
            </w:r>
          </w:p>
          <w:p w:rsidR="00C35A69" w:rsidRPr="00205B67" w:rsidRDefault="00C35A69" w:rsidP="00E96B24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C35A69" w:rsidRPr="00205B67" w:rsidRDefault="00C35A69" w:rsidP="00E96B24">
            <w:pPr>
              <w:rPr>
                <w:rFonts w:ascii="Dyslexie" w:hAnsi="Dyslexie" w:cs="Times New Roman"/>
                <w:sz w:val="23"/>
                <w:szCs w:val="23"/>
              </w:rPr>
            </w:pPr>
          </w:p>
        </w:tc>
        <w:tc>
          <w:tcPr>
            <w:tcW w:w="3119" w:type="dxa"/>
          </w:tcPr>
          <w:p w:rsidR="00E96B24" w:rsidRPr="00205B67" w:rsidRDefault="00E96B24" w:rsidP="00DA07DE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tudents will be assessed on their on their phonological awareness through reading activities. </w:t>
            </w:r>
          </w:p>
          <w:p w:rsidR="00E96B24" w:rsidRPr="00205B67" w:rsidRDefault="00E96B24" w:rsidP="00DA07DE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E96B24" w:rsidRPr="00205B67" w:rsidRDefault="00E96B24" w:rsidP="00DA07DE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tudents will be given various writing exercises in class. </w:t>
            </w:r>
          </w:p>
          <w:p w:rsidR="00E96B24" w:rsidRPr="00205B67" w:rsidRDefault="00E96B24" w:rsidP="00DA07DE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4A14DC" w:rsidRPr="00205B67" w:rsidRDefault="00497D6E" w:rsidP="00DA07DE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tudents will construct a book review related to the reading they carried out at home over the past number of weeks. This will be examined by the teacher and fe</w:t>
            </w:r>
            <w:r w:rsidR="00E96B24" w:rsidRPr="00205B67">
              <w:rPr>
                <w:rFonts w:ascii="Dyslexie" w:hAnsi="Dyslexie" w:cs="Times New Roman"/>
                <w:sz w:val="23"/>
                <w:szCs w:val="23"/>
              </w:rPr>
              <w:t xml:space="preserve">edback provided </w:t>
            </w:r>
            <w:r w:rsidR="00E96B24" w:rsidRPr="00205B67">
              <w:rPr>
                <w:rFonts w:ascii="Dyslexie" w:hAnsi="Dyslexie" w:cs="Times New Roman"/>
                <w:sz w:val="23"/>
                <w:szCs w:val="23"/>
              </w:rPr>
              <w:lastRenderedPageBreak/>
              <w:t xml:space="preserve">to the student – this task should be given to students towards the end of the term. </w:t>
            </w:r>
          </w:p>
          <w:p w:rsidR="00A40EAB" w:rsidRPr="00205B67" w:rsidRDefault="00A40EAB" w:rsidP="00DA07DE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A40EAB" w:rsidRPr="00205B67" w:rsidRDefault="00A40EAB" w:rsidP="00DA07DE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Test on exam key words.</w:t>
            </w:r>
          </w:p>
        </w:tc>
      </w:tr>
      <w:tr w:rsidR="00DA500F" w:rsidRPr="00205B67" w:rsidTr="00205B67">
        <w:tc>
          <w:tcPr>
            <w:tcW w:w="1384" w:type="dxa"/>
          </w:tcPr>
          <w:p w:rsidR="004A14DC" w:rsidRPr="00205B67" w:rsidRDefault="00624981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lastRenderedPageBreak/>
              <w:t>Jan-Feb</w:t>
            </w:r>
          </w:p>
          <w:p w:rsidR="00624981" w:rsidRPr="00205B67" w:rsidRDefault="00624981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Midterm</w:t>
            </w:r>
          </w:p>
          <w:p w:rsidR="00624981" w:rsidRPr="00205B67" w:rsidRDefault="00624981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7 weeks</w:t>
            </w:r>
          </w:p>
        </w:tc>
        <w:tc>
          <w:tcPr>
            <w:tcW w:w="1843" w:type="dxa"/>
          </w:tcPr>
          <w:p w:rsidR="00FA004D" w:rsidRPr="00205B67" w:rsidRDefault="004922AE" w:rsidP="00327BD8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Review of in-house examinations. </w:t>
            </w:r>
          </w:p>
          <w:p w:rsidR="004922AE" w:rsidRPr="00205B67" w:rsidRDefault="004922AE" w:rsidP="00327BD8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4922AE" w:rsidRPr="00205B67" w:rsidRDefault="004922AE" w:rsidP="00327BD8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Handwriting. </w:t>
            </w:r>
          </w:p>
          <w:p w:rsidR="004922AE" w:rsidRPr="00205B67" w:rsidRDefault="004922AE" w:rsidP="00327BD8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4922AE" w:rsidRPr="00205B67" w:rsidRDefault="004922AE" w:rsidP="00327BD8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Different types of writing and genres. </w:t>
            </w:r>
          </w:p>
          <w:p w:rsidR="004922AE" w:rsidRPr="00205B67" w:rsidRDefault="004922AE" w:rsidP="00327BD8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4922AE" w:rsidRPr="00205B67" w:rsidRDefault="004922AE" w:rsidP="00327BD8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Focus on functional writing. </w:t>
            </w:r>
          </w:p>
          <w:p w:rsidR="004922AE" w:rsidRPr="00205B67" w:rsidRDefault="004922AE" w:rsidP="00327BD8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4922AE" w:rsidRPr="00205B67" w:rsidRDefault="004922AE" w:rsidP="00327BD8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WOW words. </w:t>
            </w:r>
          </w:p>
        </w:tc>
        <w:tc>
          <w:tcPr>
            <w:tcW w:w="3260" w:type="dxa"/>
          </w:tcPr>
          <w:p w:rsidR="00FA004D" w:rsidRPr="00205B67" w:rsidRDefault="00A27DF9" w:rsidP="00FA004D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tudents will reflect on their learning from the previous term, and also in relation to their in-house examinations. </w:t>
            </w:r>
          </w:p>
          <w:p w:rsidR="00A27DF9" w:rsidRPr="00205B67" w:rsidRDefault="00A27DF9" w:rsidP="00FA004D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A27DF9" w:rsidRPr="00205B67" w:rsidRDefault="00A27DF9" w:rsidP="00FA004D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tudents will work on their handwriting skills. </w:t>
            </w:r>
          </w:p>
          <w:p w:rsidR="00A27DF9" w:rsidRPr="00205B67" w:rsidRDefault="00A27DF9" w:rsidP="00FA004D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A27DF9" w:rsidRPr="00205B67" w:rsidRDefault="00A27DF9" w:rsidP="00FA004D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tudents will be introduced to the different types of writing and genres, e.g. writing to inform and explain etc.</w:t>
            </w:r>
          </w:p>
          <w:p w:rsidR="00A27DF9" w:rsidRPr="00205B67" w:rsidRDefault="00A27DF9" w:rsidP="00FA004D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A27DF9" w:rsidRPr="00205B67" w:rsidRDefault="00A27DF9" w:rsidP="00FA004D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tudents will construct functional writing pieces, e.g. letters and diary entries. </w:t>
            </w:r>
          </w:p>
          <w:p w:rsidR="00A27DF9" w:rsidRPr="00205B67" w:rsidRDefault="00A27DF9" w:rsidP="00FA004D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A27DF9" w:rsidRDefault="00A27DF9" w:rsidP="00FA004D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tudents </w:t>
            </w:r>
            <w:r w:rsidR="00B378F2" w:rsidRPr="00205B67">
              <w:rPr>
                <w:rFonts w:ascii="Dyslexie" w:hAnsi="Dyslexie" w:cs="Times New Roman"/>
                <w:sz w:val="23"/>
                <w:szCs w:val="23"/>
              </w:rPr>
              <w:t xml:space="preserve">will incorporate WOW words into their writing. </w:t>
            </w:r>
          </w:p>
          <w:p w:rsidR="00FA61E0" w:rsidRDefault="00FA61E0" w:rsidP="00FA004D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FA61E0" w:rsidRPr="00205B67" w:rsidRDefault="00FA61E0" w:rsidP="00FA004D">
            <w:pPr>
              <w:rPr>
                <w:rFonts w:ascii="Dyslexie" w:hAnsi="Dyslexie" w:cs="Times New Roman"/>
                <w:sz w:val="23"/>
                <w:szCs w:val="23"/>
              </w:rPr>
            </w:pPr>
            <w:r>
              <w:rPr>
                <w:rFonts w:ascii="Dyslexie" w:hAnsi="Dyslexie" w:cs="Times New Roman"/>
                <w:sz w:val="23"/>
                <w:szCs w:val="23"/>
              </w:rPr>
              <w:t>Students will continue with SNIP programmes and reading in class.</w:t>
            </w:r>
          </w:p>
        </w:tc>
        <w:tc>
          <w:tcPr>
            <w:tcW w:w="2410" w:type="dxa"/>
          </w:tcPr>
          <w:p w:rsidR="00742B6B" w:rsidRPr="00205B67" w:rsidRDefault="004922AE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Literacy Skills Workbook for Post-Primary English (Gill Education). </w:t>
            </w:r>
          </w:p>
          <w:p w:rsidR="004922AE" w:rsidRPr="00205B67" w:rsidRDefault="004922AE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4922AE" w:rsidRPr="00205B67" w:rsidRDefault="004922AE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proofErr w:type="spellStart"/>
            <w:r w:rsidRPr="00205B67">
              <w:rPr>
                <w:rFonts w:ascii="Dyslexie" w:hAnsi="Dyslexie" w:cs="Times New Roman"/>
                <w:sz w:val="23"/>
                <w:szCs w:val="23"/>
              </w:rPr>
              <w:t>Kahoot</w:t>
            </w:r>
            <w:proofErr w:type="spellEnd"/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 Quiz to recap on learning from the previous term. </w:t>
            </w:r>
          </w:p>
          <w:p w:rsidR="00A27DF9" w:rsidRPr="00205B67" w:rsidRDefault="00A27DF9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B378F2" w:rsidRPr="00205B67" w:rsidRDefault="00B378F2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amples of functional writing. </w:t>
            </w:r>
          </w:p>
          <w:p w:rsidR="00B378F2" w:rsidRPr="00205B67" w:rsidRDefault="00B378F2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A27DF9" w:rsidRPr="00205B67" w:rsidRDefault="00B378F2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Functional writing templates – worksheet or online blogs. </w:t>
            </w:r>
          </w:p>
          <w:p w:rsidR="00B378F2" w:rsidRPr="00205B67" w:rsidRDefault="00B378F2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B378F2" w:rsidRPr="00205B67" w:rsidRDefault="00B378F2" w:rsidP="00B378F2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NBSS - Writing with WOW Words and Building Vocabulary - SRWC resource folder on the shared drive.</w:t>
            </w:r>
          </w:p>
          <w:p w:rsidR="00B378F2" w:rsidRPr="00205B67" w:rsidRDefault="00B378F2" w:rsidP="00B378F2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B378F2" w:rsidRPr="00205B67" w:rsidRDefault="00B378F2" w:rsidP="00B378F2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Vocab and Learning </w:t>
            </w:r>
            <w:r w:rsidRPr="00205B67">
              <w:rPr>
                <w:rFonts w:ascii="Dyslexie" w:hAnsi="Dyslexie" w:cs="Times New Roman"/>
                <w:sz w:val="23"/>
                <w:szCs w:val="23"/>
              </w:rPr>
              <w:lastRenderedPageBreak/>
              <w:t>Journal.</w:t>
            </w:r>
          </w:p>
          <w:p w:rsidR="00A75344" w:rsidRPr="00205B67" w:rsidRDefault="00A75344" w:rsidP="00B378F2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B378F2" w:rsidRPr="00205B67" w:rsidRDefault="00A75344" w:rsidP="00205B67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Writing to </w:t>
            </w:r>
            <w:r w:rsidR="007A7878" w:rsidRPr="00205B67">
              <w:rPr>
                <w:rFonts w:ascii="Dyslexie" w:hAnsi="Dyslexie" w:cs="Times New Roman"/>
                <w:sz w:val="23"/>
                <w:szCs w:val="23"/>
              </w:rPr>
              <w:t>Inform</w:t>
            </w: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 and Writing to Explain (Music Rm 2).</w:t>
            </w:r>
          </w:p>
        </w:tc>
        <w:tc>
          <w:tcPr>
            <w:tcW w:w="2551" w:type="dxa"/>
          </w:tcPr>
          <w:p w:rsidR="00B378F2" w:rsidRPr="00205B67" w:rsidRDefault="00B378F2" w:rsidP="00B378F2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lastRenderedPageBreak/>
              <w:t>The sharing of learning of learning intentions with the class.</w:t>
            </w:r>
          </w:p>
          <w:p w:rsidR="00BD48B1" w:rsidRPr="00205B67" w:rsidRDefault="00BD48B1" w:rsidP="00C35A69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B378F2" w:rsidRPr="00205B67" w:rsidRDefault="00B378F2" w:rsidP="00B378F2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All students will have role within their groups – brainstorming activities on the use of functional writing, when and why etc. </w:t>
            </w:r>
          </w:p>
          <w:p w:rsidR="00B378F2" w:rsidRPr="00205B67" w:rsidRDefault="00B378F2" w:rsidP="00B378F2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B378F2" w:rsidRPr="00205B67" w:rsidRDefault="00B378F2" w:rsidP="00B378F2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amples of functional writing may vary in length and difficulty. </w:t>
            </w:r>
          </w:p>
          <w:p w:rsidR="00B378F2" w:rsidRPr="00205B67" w:rsidRDefault="00B378F2" w:rsidP="00B378F2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DC1B35" w:rsidRPr="00205B67" w:rsidRDefault="00B378F2" w:rsidP="00B378F2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tudents will be assigned a written task to suit their abil</w:t>
            </w:r>
            <w:r w:rsidR="00205B67" w:rsidRPr="00205B67">
              <w:rPr>
                <w:rFonts w:ascii="Dyslexie" w:hAnsi="Dyslexie" w:cs="Times New Roman"/>
                <w:sz w:val="23"/>
                <w:szCs w:val="23"/>
              </w:rPr>
              <w:t>ity which may be carried out using ICT</w:t>
            </w:r>
            <w:r w:rsidR="00DC1B35" w:rsidRPr="00205B67">
              <w:rPr>
                <w:rFonts w:ascii="Dyslexie" w:hAnsi="Dyslexie" w:cs="Times New Roman"/>
                <w:sz w:val="23"/>
                <w:szCs w:val="23"/>
              </w:rPr>
              <w:t xml:space="preserve"> e.g. using an online blogging template - </w:t>
            </w:r>
          </w:p>
          <w:p w:rsidR="00A75344" w:rsidRPr="00205B67" w:rsidRDefault="00C35F48" w:rsidP="00B378F2">
            <w:pPr>
              <w:rPr>
                <w:rFonts w:ascii="Dyslexie" w:hAnsi="Dyslexie" w:cs="Times New Roman"/>
                <w:sz w:val="23"/>
                <w:szCs w:val="23"/>
              </w:rPr>
            </w:pPr>
            <w:hyperlink r:id="rId11" w:history="1">
              <w:r w:rsidR="00DC1B35" w:rsidRPr="00205B67">
                <w:rPr>
                  <w:rStyle w:val="Hyperlink"/>
                  <w:rFonts w:ascii="Dyslexie" w:hAnsi="Dyslexie" w:cs="Times New Roman"/>
                  <w:sz w:val="23"/>
                  <w:szCs w:val="23"/>
                </w:rPr>
                <w:t>https://kidblog.org/home/</w:t>
              </w:r>
            </w:hyperlink>
          </w:p>
          <w:p w:rsidR="00B378F2" w:rsidRPr="00205B67" w:rsidRDefault="00DC1B35" w:rsidP="00B378F2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lastRenderedPageBreak/>
              <w:t xml:space="preserve"> </w:t>
            </w:r>
          </w:p>
          <w:p w:rsidR="00B378F2" w:rsidRPr="00205B67" w:rsidRDefault="00B378F2" w:rsidP="00B378F2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B378F2" w:rsidRPr="00205B67" w:rsidRDefault="00B378F2" w:rsidP="00B378F2">
            <w:pPr>
              <w:rPr>
                <w:rFonts w:ascii="Dyslexie" w:hAnsi="Dyslexie" w:cs="Times New Roman"/>
                <w:sz w:val="23"/>
                <w:szCs w:val="23"/>
              </w:rPr>
            </w:pPr>
          </w:p>
        </w:tc>
        <w:tc>
          <w:tcPr>
            <w:tcW w:w="3119" w:type="dxa"/>
          </w:tcPr>
          <w:p w:rsidR="004A14DC" w:rsidRPr="00205B67" w:rsidRDefault="00B378F2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lastRenderedPageBreak/>
              <w:t xml:space="preserve">The students will be continually monitored. </w:t>
            </w:r>
          </w:p>
          <w:p w:rsidR="00B378F2" w:rsidRPr="00205B67" w:rsidRDefault="00B378F2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B378F2" w:rsidRPr="00205B67" w:rsidRDefault="00B378F2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Individual work will be assessed and each student will be provided with feedback.</w:t>
            </w:r>
          </w:p>
          <w:p w:rsidR="00B378F2" w:rsidRPr="00205B67" w:rsidRDefault="00B378F2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A75344" w:rsidRPr="00205B67" w:rsidRDefault="00B378F2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Layout and format of written exercises will be peer assessed in class. </w:t>
            </w:r>
          </w:p>
          <w:p w:rsidR="00A75344" w:rsidRPr="00205B67" w:rsidRDefault="00A75344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A75344" w:rsidRPr="00205B67" w:rsidRDefault="00A75344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tudents will be orally assessed on their reading exercises being carried out at home. </w:t>
            </w:r>
          </w:p>
          <w:p w:rsidR="00A75344" w:rsidRPr="00205B67" w:rsidRDefault="00A75344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A40EAB" w:rsidRPr="00205B67" w:rsidRDefault="00A40EAB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tudents will record their learning in their learning journal.</w:t>
            </w:r>
          </w:p>
          <w:p w:rsidR="00A40EAB" w:rsidRPr="00205B67" w:rsidRDefault="00A40EAB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BD48B1" w:rsidRPr="00205B67" w:rsidRDefault="00BD48B1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</w:tc>
      </w:tr>
      <w:tr w:rsidR="00DA500F" w:rsidRPr="00205B67" w:rsidTr="00205B67">
        <w:tc>
          <w:tcPr>
            <w:tcW w:w="1384" w:type="dxa"/>
          </w:tcPr>
          <w:p w:rsidR="004A14DC" w:rsidRPr="00205B67" w:rsidRDefault="00624981" w:rsidP="00FA004D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lastRenderedPageBreak/>
              <w:t>Feb-April</w:t>
            </w:r>
          </w:p>
          <w:p w:rsidR="00624981" w:rsidRPr="00205B67" w:rsidRDefault="00624981" w:rsidP="00FA004D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7 weeks</w:t>
            </w:r>
          </w:p>
        </w:tc>
        <w:tc>
          <w:tcPr>
            <w:tcW w:w="1843" w:type="dxa"/>
          </w:tcPr>
          <w:p w:rsidR="00FA004D" w:rsidRPr="00205B67" w:rsidRDefault="00DC1B35" w:rsidP="00FA004D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Writing paragraphs.</w:t>
            </w:r>
          </w:p>
          <w:p w:rsidR="00DC1B35" w:rsidRPr="00205B67" w:rsidRDefault="00DC1B35" w:rsidP="00FA004D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DC1B35" w:rsidRPr="00205B67" w:rsidRDefault="00A75344" w:rsidP="00FA004D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Transitions between paragraphs. </w:t>
            </w:r>
          </w:p>
          <w:p w:rsidR="00DC1B35" w:rsidRPr="00205B67" w:rsidRDefault="00DC1B35" w:rsidP="00FA004D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DC1B35" w:rsidRPr="00205B67" w:rsidRDefault="00DC1B35" w:rsidP="00FA004D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Focus on connectives/conjunctions/joining words.</w:t>
            </w:r>
          </w:p>
          <w:p w:rsidR="00A75344" w:rsidRPr="00205B67" w:rsidRDefault="00A75344" w:rsidP="00FA004D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A75344" w:rsidRPr="00205B67" w:rsidRDefault="00A75344" w:rsidP="00FA004D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General grammar, e.g. nouns, adjectives, verbs etc.</w:t>
            </w:r>
          </w:p>
          <w:p w:rsidR="00A75344" w:rsidRPr="00205B67" w:rsidRDefault="00A75344" w:rsidP="00FA004D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A75344" w:rsidRPr="00205B67" w:rsidRDefault="00A75344" w:rsidP="00FA004D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Punctuation.</w:t>
            </w:r>
          </w:p>
        </w:tc>
        <w:tc>
          <w:tcPr>
            <w:tcW w:w="3260" w:type="dxa"/>
          </w:tcPr>
          <w:p w:rsidR="00BD48B1" w:rsidRPr="00205B67" w:rsidRDefault="00A75344" w:rsidP="00A40EAB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tudents will learn what a paragraph is.</w:t>
            </w:r>
          </w:p>
          <w:p w:rsidR="00A75344" w:rsidRPr="00205B67" w:rsidRDefault="00A75344" w:rsidP="00A40EAB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A75344" w:rsidRPr="00205B67" w:rsidRDefault="00A75344" w:rsidP="00A40EAB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tudents will construct their own paragraphs.</w:t>
            </w:r>
          </w:p>
          <w:p w:rsidR="00A75344" w:rsidRPr="00205B67" w:rsidRDefault="00A75344" w:rsidP="00A40EAB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A75344" w:rsidRPr="00205B67" w:rsidRDefault="00A75344" w:rsidP="00A40EAB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tudents will examine the importance of showing information clearly and concisely in their writing through the effective use of paragraphs. </w:t>
            </w:r>
          </w:p>
          <w:p w:rsidR="007A7878" w:rsidRPr="00205B67" w:rsidRDefault="007A7878" w:rsidP="00A40EAB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7A7878" w:rsidRPr="00205B67" w:rsidRDefault="007A7878" w:rsidP="00A40EAB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tudents will be introduced to connectives and how they can assist them with their writing skills.</w:t>
            </w:r>
          </w:p>
          <w:p w:rsidR="007A7878" w:rsidRPr="00205B67" w:rsidRDefault="007A7878" w:rsidP="00A40EAB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7A7878" w:rsidRDefault="007A7878" w:rsidP="00A40EAB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tudents will recap on general grammar and punctuation from previous </w:t>
            </w:r>
            <w:r w:rsidR="00205B67" w:rsidRPr="00205B67">
              <w:rPr>
                <w:rFonts w:ascii="Dyslexie" w:hAnsi="Dyslexie" w:cs="Times New Roman"/>
                <w:sz w:val="23"/>
                <w:szCs w:val="23"/>
              </w:rPr>
              <w:t xml:space="preserve">learning (additional time may need to be spent on grammar and punctuation depending on the abilities of the students). </w:t>
            </w:r>
          </w:p>
          <w:p w:rsidR="00FA61E0" w:rsidRDefault="00FA61E0" w:rsidP="00A40EAB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FA61E0" w:rsidRPr="00205B67" w:rsidRDefault="00FA61E0" w:rsidP="00A40EAB">
            <w:pPr>
              <w:rPr>
                <w:rFonts w:ascii="Dyslexie" w:hAnsi="Dyslexie" w:cs="Times New Roman"/>
                <w:sz w:val="23"/>
                <w:szCs w:val="23"/>
              </w:rPr>
            </w:pPr>
            <w:r>
              <w:rPr>
                <w:rFonts w:ascii="Dyslexie" w:hAnsi="Dyslexie" w:cs="Times New Roman"/>
                <w:sz w:val="23"/>
                <w:szCs w:val="23"/>
              </w:rPr>
              <w:t xml:space="preserve">Students will continue with SNIP programmes and reading </w:t>
            </w:r>
            <w:r>
              <w:rPr>
                <w:rFonts w:ascii="Dyslexie" w:hAnsi="Dyslexie" w:cs="Times New Roman"/>
                <w:sz w:val="23"/>
                <w:szCs w:val="23"/>
              </w:rPr>
              <w:lastRenderedPageBreak/>
              <w:t>in class.</w:t>
            </w:r>
          </w:p>
        </w:tc>
        <w:tc>
          <w:tcPr>
            <w:tcW w:w="2410" w:type="dxa"/>
          </w:tcPr>
          <w:p w:rsidR="007A7878" w:rsidRPr="00205B67" w:rsidRDefault="007A7878" w:rsidP="007A7878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lastRenderedPageBreak/>
              <w:t>Vocab and Learning Journal.</w:t>
            </w:r>
          </w:p>
          <w:p w:rsidR="007A7878" w:rsidRPr="00205B67" w:rsidRDefault="007A7878" w:rsidP="007A7878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A51691" w:rsidRPr="00205B67" w:rsidRDefault="007A7878" w:rsidP="007A7878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tudent Record Book.</w:t>
            </w:r>
          </w:p>
          <w:p w:rsidR="00A51691" w:rsidRPr="00205B67" w:rsidRDefault="00A51691" w:rsidP="007A7878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A51691" w:rsidRPr="00205B67" w:rsidRDefault="00A51691" w:rsidP="007A7878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amples of good and bad paragraphs. </w:t>
            </w:r>
          </w:p>
          <w:p w:rsidR="00A51691" w:rsidRPr="00205B67" w:rsidRDefault="00A51691" w:rsidP="007A7878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A51691" w:rsidRPr="00205B67" w:rsidRDefault="00A51691" w:rsidP="007A7878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Visual writing prompts for story train - link to mainstream subjects.</w:t>
            </w:r>
          </w:p>
          <w:p w:rsidR="00A51691" w:rsidRPr="00205B67" w:rsidRDefault="00A51691" w:rsidP="007A7878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6F2583" w:rsidRPr="00205B67" w:rsidRDefault="00A51691" w:rsidP="006F2583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Worksheets on connectives - </w:t>
            </w:r>
            <w:r w:rsidR="006F2583" w:rsidRPr="00205B67">
              <w:rPr>
                <w:rFonts w:ascii="Dyslexie" w:hAnsi="Dyslexie" w:cs="Times New Roman"/>
                <w:sz w:val="23"/>
                <w:szCs w:val="23"/>
              </w:rPr>
              <w:t>SRWC resource folder on the shared drive.</w:t>
            </w:r>
          </w:p>
          <w:p w:rsidR="006F2583" w:rsidRPr="00205B67" w:rsidRDefault="006F2583" w:rsidP="006F2583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DA500F" w:rsidRPr="00205B67" w:rsidRDefault="006F2583" w:rsidP="006F2583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Literacy Skills Workbook for Post-Primary English (Gill Education). </w:t>
            </w:r>
          </w:p>
        </w:tc>
        <w:tc>
          <w:tcPr>
            <w:tcW w:w="2551" w:type="dxa"/>
          </w:tcPr>
          <w:p w:rsidR="007A7878" w:rsidRPr="00205B67" w:rsidRDefault="007A7878" w:rsidP="007A7878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The sharing of learning of learning intentions with the class.</w:t>
            </w:r>
          </w:p>
          <w:p w:rsidR="00A51691" w:rsidRPr="00205B67" w:rsidRDefault="00A51691" w:rsidP="007A7878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A51691" w:rsidRPr="00205B67" w:rsidRDefault="00A51691" w:rsidP="007A7878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tudents will assess samples of paragraphs in pairs. </w:t>
            </w:r>
          </w:p>
          <w:p w:rsidR="00BD48B1" w:rsidRPr="00205B67" w:rsidRDefault="00BD48B1" w:rsidP="00BD48B1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A51691" w:rsidRPr="00205B67" w:rsidRDefault="00205B67" w:rsidP="00BD48B1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tory Train - t</w:t>
            </w:r>
            <w:r w:rsidR="00A51691" w:rsidRPr="00205B67">
              <w:rPr>
                <w:rFonts w:ascii="Dyslexie" w:hAnsi="Dyslexie" w:cs="Times New Roman"/>
                <w:sz w:val="23"/>
                <w:szCs w:val="23"/>
              </w:rPr>
              <w:t>imed writing activity – weaker students</w:t>
            </w:r>
            <w:r w:rsidR="00F959CC" w:rsidRPr="00205B67">
              <w:rPr>
                <w:rFonts w:ascii="Dyslexie" w:hAnsi="Dyslexie" w:cs="Times New Roman"/>
                <w:sz w:val="23"/>
                <w:szCs w:val="23"/>
              </w:rPr>
              <w:t xml:space="preserve"> will be given additional time and they will be allowed construct the beginning of the story. </w:t>
            </w:r>
          </w:p>
          <w:p w:rsidR="006F2583" w:rsidRPr="00205B67" w:rsidRDefault="006F2583" w:rsidP="00BD48B1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6F2583" w:rsidRPr="00205B67" w:rsidRDefault="006F2583" w:rsidP="00BD48B1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Differenti</w:t>
            </w:r>
            <w:r w:rsidR="00F959CC" w:rsidRPr="00205B67">
              <w:rPr>
                <w:rFonts w:ascii="Dyslexie" w:hAnsi="Dyslexie" w:cs="Times New Roman"/>
                <w:sz w:val="23"/>
                <w:szCs w:val="23"/>
              </w:rPr>
              <w:t xml:space="preserve">ated worksheets on connectives and punctuation. </w:t>
            </w:r>
          </w:p>
        </w:tc>
        <w:tc>
          <w:tcPr>
            <w:tcW w:w="3119" w:type="dxa"/>
          </w:tcPr>
          <w:p w:rsidR="00A40EAB" w:rsidRPr="00205B67" w:rsidRDefault="007A7878" w:rsidP="00A40EAB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The </w:t>
            </w:r>
            <w:r w:rsidR="00A51691" w:rsidRPr="00205B67">
              <w:rPr>
                <w:rFonts w:ascii="Dyslexie" w:hAnsi="Dyslexie" w:cs="Times New Roman"/>
                <w:sz w:val="23"/>
                <w:szCs w:val="23"/>
              </w:rPr>
              <w:t>student’s</w:t>
            </w: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 written work will be individually assessed, taking into account the structure of paragraphs, the transitions between paragraph, along with their use of connectives and correct punctuation. </w:t>
            </w:r>
          </w:p>
          <w:p w:rsidR="007A7878" w:rsidRPr="00205B67" w:rsidRDefault="007A7878" w:rsidP="00A40EAB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7A7878" w:rsidRPr="00205B67" w:rsidRDefault="007A7878" w:rsidP="00A40EAB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tudents will be given constructive feedback to assist them with their learning and understanding. </w:t>
            </w:r>
          </w:p>
          <w:p w:rsidR="00DA500F" w:rsidRPr="00205B67" w:rsidRDefault="00DA500F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 </w:t>
            </w:r>
          </w:p>
          <w:p w:rsidR="006F2583" w:rsidRPr="00205B67" w:rsidRDefault="006F2583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Examine worksheets on connectives.</w:t>
            </w:r>
          </w:p>
          <w:p w:rsidR="006F2583" w:rsidRPr="00205B67" w:rsidRDefault="006F2583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6F2583" w:rsidRPr="00205B67" w:rsidRDefault="006F2583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Provide students will a piece of text and they must correct the punctuation errors - Literacy Skills Workbook for Post-Primary English (Gill Education).</w:t>
            </w:r>
          </w:p>
          <w:p w:rsidR="00F959CC" w:rsidRPr="00205B67" w:rsidRDefault="00F959CC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F959CC" w:rsidRPr="00205B67" w:rsidRDefault="00F959CC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Review </w:t>
            </w:r>
            <w:r w:rsidR="00DE597D" w:rsidRPr="00205B67">
              <w:rPr>
                <w:rFonts w:ascii="Dyslexie" w:hAnsi="Dyslexie" w:cs="Times New Roman"/>
                <w:sz w:val="23"/>
                <w:szCs w:val="23"/>
              </w:rPr>
              <w:t>Vocab and Learning Journal.</w:t>
            </w:r>
          </w:p>
        </w:tc>
      </w:tr>
      <w:tr w:rsidR="00DA500F" w:rsidRPr="00205B67" w:rsidTr="00205B67">
        <w:tc>
          <w:tcPr>
            <w:tcW w:w="1384" w:type="dxa"/>
          </w:tcPr>
          <w:p w:rsidR="004A14DC" w:rsidRPr="00205B67" w:rsidRDefault="00624981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lastRenderedPageBreak/>
              <w:t>April-May</w:t>
            </w:r>
          </w:p>
          <w:p w:rsidR="00624981" w:rsidRPr="00205B67" w:rsidRDefault="00624981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5 weeks</w:t>
            </w:r>
          </w:p>
        </w:tc>
        <w:tc>
          <w:tcPr>
            <w:tcW w:w="1843" w:type="dxa"/>
          </w:tcPr>
          <w:p w:rsidR="00F324C9" w:rsidRPr="00205B67" w:rsidRDefault="00DE597D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Revising for in-house examinations. </w:t>
            </w:r>
          </w:p>
          <w:p w:rsidR="006F11AB" w:rsidRPr="00205B67" w:rsidRDefault="006F11AB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6F11AB" w:rsidRPr="00205B67" w:rsidRDefault="006F11AB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Reflection.</w:t>
            </w:r>
          </w:p>
          <w:p w:rsidR="006F11AB" w:rsidRPr="00205B67" w:rsidRDefault="006F11AB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6F11AB" w:rsidRPr="00205B67" w:rsidRDefault="006F11AB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ubjects that students find difficult. </w:t>
            </w:r>
          </w:p>
          <w:p w:rsidR="003E036B" w:rsidRPr="00205B67" w:rsidRDefault="003E036B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3E036B" w:rsidRPr="00205B67" w:rsidRDefault="003E036B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Q3R</w:t>
            </w:r>
          </w:p>
          <w:p w:rsidR="001E4987" w:rsidRPr="00205B67" w:rsidRDefault="001E4987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1E4987" w:rsidRPr="00205B67" w:rsidRDefault="001E4987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</w:tc>
        <w:tc>
          <w:tcPr>
            <w:tcW w:w="3260" w:type="dxa"/>
          </w:tcPr>
          <w:p w:rsidR="004A14DC" w:rsidRPr="00205B67" w:rsidRDefault="00DE597D" w:rsidP="00481CF0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tuden</w:t>
            </w:r>
            <w:r w:rsidR="003E036B" w:rsidRPr="00205B67">
              <w:rPr>
                <w:rFonts w:ascii="Dyslexie" w:hAnsi="Dyslexie" w:cs="Times New Roman"/>
                <w:sz w:val="23"/>
                <w:szCs w:val="23"/>
              </w:rPr>
              <w:t>ts will recap on exam words</w:t>
            </w:r>
          </w:p>
          <w:p w:rsidR="00DE597D" w:rsidRPr="00205B67" w:rsidRDefault="00DE597D" w:rsidP="00481CF0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DE597D" w:rsidRPr="00205B67" w:rsidRDefault="00DE597D" w:rsidP="00481CF0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tudents will construct mind-maps</w:t>
            </w:r>
            <w:r w:rsidR="003E036B" w:rsidRPr="00205B67">
              <w:rPr>
                <w:rFonts w:ascii="Dyslexie" w:hAnsi="Dyslexie" w:cs="Times New Roman"/>
                <w:sz w:val="23"/>
                <w:szCs w:val="23"/>
              </w:rPr>
              <w:t xml:space="preserve"> and graphic organisers.</w:t>
            </w:r>
          </w:p>
          <w:p w:rsidR="003E036B" w:rsidRPr="00205B67" w:rsidRDefault="003E036B" w:rsidP="00481CF0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3E036B" w:rsidRPr="00205B67" w:rsidRDefault="003E036B" w:rsidP="00481CF0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tudents will be introduced to the SQ3R</w:t>
            </w:r>
          </w:p>
          <w:p w:rsidR="00DE597D" w:rsidRPr="00205B67" w:rsidRDefault="00DE597D" w:rsidP="00481CF0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DE597D" w:rsidRPr="00205B67" w:rsidRDefault="00DE597D" w:rsidP="00481CF0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tudents will write a reflective piece of their first year in post-primary school. </w:t>
            </w:r>
          </w:p>
          <w:p w:rsidR="003E036B" w:rsidRPr="00205B67" w:rsidRDefault="003E036B" w:rsidP="00481CF0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3E036B" w:rsidRPr="00205B67" w:rsidRDefault="003E036B" w:rsidP="00481CF0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tudents will carry out a brief oral presentation</w:t>
            </w:r>
          </w:p>
          <w:p w:rsidR="00E96981" w:rsidRPr="00205B67" w:rsidRDefault="00E96981" w:rsidP="00481CF0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E96981" w:rsidRDefault="00E96981" w:rsidP="00481CF0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t</w:t>
            </w:r>
            <w:r w:rsidR="006F11AB" w:rsidRPr="00205B67">
              <w:rPr>
                <w:rFonts w:ascii="Dyslexie" w:hAnsi="Dyslexie" w:cs="Times New Roman"/>
                <w:sz w:val="23"/>
                <w:szCs w:val="23"/>
              </w:rPr>
              <w:t xml:space="preserve">udents will devise a study plan taking into consideration the subjects/topics that the students struggle with. </w:t>
            </w: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 </w:t>
            </w:r>
          </w:p>
          <w:p w:rsidR="00FA61E0" w:rsidRDefault="00FA61E0" w:rsidP="00481CF0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FA61E0" w:rsidRPr="00205B67" w:rsidRDefault="00FA61E0" w:rsidP="00481CF0">
            <w:pPr>
              <w:rPr>
                <w:rFonts w:ascii="Dyslexie" w:hAnsi="Dyslexie" w:cs="Times New Roman"/>
                <w:sz w:val="23"/>
                <w:szCs w:val="23"/>
              </w:rPr>
            </w:pPr>
            <w:r>
              <w:rPr>
                <w:rFonts w:ascii="Dyslexie" w:hAnsi="Dyslexie" w:cs="Times New Roman"/>
                <w:sz w:val="23"/>
                <w:szCs w:val="23"/>
              </w:rPr>
              <w:t>Students will continue with SNIP programmes and reading in class.</w:t>
            </w:r>
          </w:p>
        </w:tc>
        <w:tc>
          <w:tcPr>
            <w:tcW w:w="2410" w:type="dxa"/>
          </w:tcPr>
          <w:p w:rsidR="00E96981" w:rsidRPr="00205B67" w:rsidRDefault="00E96981" w:rsidP="00E96981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Vocab and Learning Journal.</w:t>
            </w:r>
          </w:p>
          <w:p w:rsidR="00117949" w:rsidRPr="00205B67" w:rsidRDefault="00117949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E96981" w:rsidRPr="00205B67" w:rsidRDefault="00E96981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tudent Record Book</w:t>
            </w:r>
          </w:p>
          <w:p w:rsidR="00E96981" w:rsidRPr="00205B67" w:rsidRDefault="00E96981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E96981" w:rsidRPr="00205B67" w:rsidRDefault="00E96981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Language of examinations worksheets: </w:t>
            </w:r>
            <w:hyperlink r:id="rId12" w:history="1">
              <w:r w:rsidRPr="00205B67">
                <w:rPr>
                  <w:rStyle w:val="Hyperlink"/>
                  <w:rFonts w:ascii="Dyslexie" w:hAnsi="Dyslexie" w:cs="Times New Roman"/>
                  <w:sz w:val="23"/>
                  <w:szCs w:val="23"/>
                </w:rPr>
                <w:t>http://www.elsp.ie/subjects/examLanguage/Exam%20Language%20Topic%20-%20English.pdf</w:t>
              </w:r>
            </w:hyperlink>
          </w:p>
          <w:p w:rsidR="00E96981" w:rsidRPr="00205B67" w:rsidRDefault="00E96981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E96981" w:rsidRPr="00205B67" w:rsidRDefault="00E96981" w:rsidP="00DA500F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Sample study plans.</w:t>
            </w:r>
          </w:p>
          <w:p w:rsidR="00E96981" w:rsidRPr="00205B67" w:rsidRDefault="00E96981" w:rsidP="00DA500F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E96981" w:rsidRPr="00205B67" w:rsidRDefault="00E96981" w:rsidP="003E036B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PDST Graphic Organiser Booklet</w:t>
            </w:r>
            <w:r w:rsidR="003E036B" w:rsidRPr="00205B67">
              <w:rPr>
                <w:rFonts w:ascii="Dyslexie" w:hAnsi="Dyslexie" w:cs="Times New Roman"/>
                <w:sz w:val="23"/>
                <w:szCs w:val="23"/>
              </w:rPr>
              <w:t xml:space="preserve"> and NBSS SQ3R worksheets</w:t>
            </w: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 -SRWC resource folder on the shared drive.</w:t>
            </w:r>
          </w:p>
        </w:tc>
        <w:tc>
          <w:tcPr>
            <w:tcW w:w="2551" w:type="dxa"/>
          </w:tcPr>
          <w:p w:rsidR="007160BD" w:rsidRPr="00205B67" w:rsidRDefault="00E96981" w:rsidP="00F959CC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Differentiated end of year assessment – incorporate both reading and writing exercises to suit the needs and abilities of the students. </w:t>
            </w:r>
          </w:p>
          <w:p w:rsidR="006F11AB" w:rsidRPr="00205B67" w:rsidRDefault="006F11AB" w:rsidP="00F959CC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6F11AB" w:rsidRPr="00205B67" w:rsidRDefault="006F11AB" w:rsidP="00F959CC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Group discussion.</w:t>
            </w:r>
          </w:p>
          <w:p w:rsidR="003E036B" w:rsidRPr="00205B67" w:rsidRDefault="003E036B" w:rsidP="00F959CC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3E036B" w:rsidRPr="00205B67" w:rsidRDefault="003E036B" w:rsidP="00F959CC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SQ3R worksheets/graphic organisers are available in a range of formats. </w:t>
            </w:r>
          </w:p>
          <w:p w:rsidR="006F11AB" w:rsidRPr="00205B67" w:rsidRDefault="006F11AB" w:rsidP="00F959CC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E96981" w:rsidRPr="00205B67" w:rsidRDefault="00E96981" w:rsidP="00F959CC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E96981" w:rsidRPr="00205B67" w:rsidRDefault="00E96981" w:rsidP="00F959CC">
            <w:pPr>
              <w:rPr>
                <w:rFonts w:ascii="Dyslexie" w:hAnsi="Dyslexie" w:cs="Times New Roman"/>
                <w:sz w:val="23"/>
                <w:szCs w:val="23"/>
              </w:rPr>
            </w:pPr>
          </w:p>
        </w:tc>
        <w:tc>
          <w:tcPr>
            <w:tcW w:w="3119" w:type="dxa"/>
          </w:tcPr>
          <w:p w:rsidR="0042459A" w:rsidRPr="00205B67" w:rsidRDefault="00E96981" w:rsidP="00F959CC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End of year review and assessment. </w:t>
            </w:r>
          </w:p>
          <w:p w:rsidR="003E036B" w:rsidRPr="00205B67" w:rsidRDefault="003E036B" w:rsidP="00F959CC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3E036B" w:rsidRPr="00205B67" w:rsidRDefault="003E036B" w:rsidP="00F959CC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Presentation on material that the students were reading at home. </w:t>
            </w:r>
          </w:p>
          <w:p w:rsidR="00E96981" w:rsidRPr="00205B67" w:rsidRDefault="00E96981" w:rsidP="00F959CC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E96981" w:rsidRPr="00205B67" w:rsidRDefault="00E96981" w:rsidP="00F959CC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Final review</w:t>
            </w:r>
            <w:r w:rsidR="003E036B" w:rsidRPr="00205B67">
              <w:rPr>
                <w:rFonts w:ascii="Dyslexie" w:hAnsi="Dyslexie" w:cs="Times New Roman"/>
                <w:sz w:val="23"/>
                <w:szCs w:val="23"/>
              </w:rPr>
              <w:t xml:space="preserve"> of Vocab and Learning Journal – signed by student, teacher and parent. </w:t>
            </w:r>
          </w:p>
          <w:p w:rsidR="00BB2FFF" w:rsidRPr="00205B67" w:rsidRDefault="00BB2FFF" w:rsidP="00F959CC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BB2FFF" w:rsidRPr="00205B67" w:rsidRDefault="00BB2FFF" w:rsidP="00F959CC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 xml:space="preserve">Feedback on oral presentation and reflective piece. </w:t>
            </w:r>
          </w:p>
          <w:p w:rsidR="003E036B" w:rsidRPr="00205B67" w:rsidRDefault="003E036B" w:rsidP="00F959CC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3E036B" w:rsidRPr="00205B67" w:rsidRDefault="003E036B" w:rsidP="00F959CC">
            <w:pPr>
              <w:rPr>
                <w:rFonts w:ascii="Dyslexie" w:hAnsi="Dyslexie" w:cs="Times New Roman"/>
                <w:sz w:val="23"/>
                <w:szCs w:val="23"/>
              </w:rPr>
            </w:pPr>
            <w:r w:rsidRPr="00205B67">
              <w:rPr>
                <w:rFonts w:ascii="Dyslexie" w:hAnsi="Dyslexie" w:cs="Times New Roman"/>
                <w:sz w:val="23"/>
                <w:szCs w:val="23"/>
              </w:rPr>
              <w:t>Monitoring how students interact with the SQ3R system.</w:t>
            </w:r>
          </w:p>
          <w:p w:rsidR="00E96981" w:rsidRPr="00205B67" w:rsidRDefault="00E96981" w:rsidP="00F959CC">
            <w:pPr>
              <w:rPr>
                <w:rFonts w:ascii="Dyslexie" w:hAnsi="Dyslexie" w:cs="Times New Roman"/>
                <w:sz w:val="23"/>
                <w:szCs w:val="23"/>
              </w:rPr>
            </w:pPr>
          </w:p>
          <w:p w:rsidR="00E96981" w:rsidRPr="00205B67" w:rsidRDefault="00E96981" w:rsidP="00F959CC">
            <w:pPr>
              <w:rPr>
                <w:rFonts w:ascii="Dyslexie" w:hAnsi="Dyslexie" w:cs="Times New Roman"/>
                <w:sz w:val="23"/>
                <w:szCs w:val="23"/>
              </w:rPr>
            </w:pPr>
          </w:p>
        </w:tc>
      </w:tr>
    </w:tbl>
    <w:p w:rsidR="004F54E3" w:rsidRPr="00205B67" w:rsidRDefault="004F54E3" w:rsidP="003E036B">
      <w:pPr>
        <w:rPr>
          <w:rFonts w:ascii="Dyslexie" w:hAnsi="Dyslexie"/>
          <w:sz w:val="23"/>
          <w:szCs w:val="23"/>
        </w:rPr>
      </w:pPr>
    </w:p>
    <w:sectPr w:rsidR="004F54E3" w:rsidRPr="00205B67" w:rsidSect="004A14DC">
      <w:headerReference w:type="default" r:id="rId13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03BB8" w:rsidRDefault="00903BB8" w:rsidP="00DA500F">
      <w:pPr>
        <w:spacing w:after="0" w:line="240" w:lineRule="auto"/>
      </w:pPr>
      <w:r>
        <w:separator/>
      </w:r>
    </w:p>
  </w:endnote>
  <w:endnote w:type="continuationSeparator" w:id="0">
    <w:p w:rsidR="00903BB8" w:rsidRDefault="00903BB8" w:rsidP="00DA50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yslexie">
    <w:altName w:val="Times New Roman"/>
    <w:charset w:val="00"/>
    <w:family w:val="auto"/>
    <w:pitch w:val="variable"/>
    <w:sig w:usb0="00000001" w:usb1="0000004A" w:usb2="00000000" w:usb3="00000000" w:csb0="000001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03BB8" w:rsidRDefault="00903BB8" w:rsidP="00DA500F">
      <w:pPr>
        <w:spacing w:after="0" w:line="240" w:lineRule="auto"/>
      </w:pPr>
      <w:r>
        <w:separator/>
      </w:r>
    </w:p>
  </w:footnote>
  <w:footnote w:type="continuationSeparator" w:id="0">
    <w:p w:rsidR="00903BB8" w:rsidRDefault="00903BB8" w:rsidP="00DA50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Theme="majorHAnsi" w:eastAsiaTheme="majorEastAsia" w:hAnsiTheme="majorHAnsi" w:cstheme="majorBidi"/>
        <w:sz w:val="32"/>
        <w:szCs w:val="32"/>
      </w:rPr>
      <w:alias w:val="Title"/>
      <w:id w:val="77738743"/>
      <w:placeholder>
        <w:docPart w:val="CFD7394C9F2B4E45829677421F12AA4D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4F54E3" w:rsidRDefault="00EA3CD4" w:rsidP="00F01415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Theme="majorHAnsi" w:eastAsiaTheme="majorEastAsia" w:hAnsiTheme="majorHAnsi" w:cstheme="majorBidi"/>
            <w:sz w:val="32"/>
            <w:szCs w:val="32"/>
          </w:rPr>
          <w:t>SRW</w:t>
        </w:r>
        <w:r w:rsidR="00F62BDF">
          <w:rPr>
            <w:rFonts w:asciiTheme="majorHAnsi" w:eastAsiaTheme="majorEastAsia" w:hAnsiTheme="majorHAnsi" w:cstheme="majorBidi"/>
            <w:sz w:val="32"/>
            <w:szCs w:val="32"/>
          </w:rPr>
          <w:t>C</w:t>
        </w:r>
        <w:r w:rsidR="00F01415">
          <w:rPr>
            <w:rFonts w:asciiTheme="majorHAnsi" w:eastAsiaTheme="majorEastAsia" w:hAnsiTheme="majorHAnsi" w:cstheme="majorBidi"/>
            <w:sz w:val="32"/>
            <w:szCs w:val="32"/>
          </w:rPr>
          <w:t xml:space="preserve"> Scheme of Work – 1st Year</w:t>
        </w:r>
        <w:r w:rsidR="00A75344">
          <w:rPr>
            <w:rFonts w:asciiTheme="majorHAnsi" w:eastAsiaTheme="majorEastAsia" w:hAnsiTheme="majorHAnsi" w:cstheme="majorBidi"/>
            <w:sz w:val="32"/>
            <w:szCs w:val="32"/>
          </w:rPr>
          <w:t xml:space="preserve"> – Focus on Reading and Writing</w:t>
        </w:r>
      </w:p>
    </w:sdtContent>
  </w:sdt>
  <w:p w:rsidR="00DA500F" w:rsidRDefault="00DA500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F1D36D6"/>
    <w:multiLevelType w:val="hybridMultilevel"/>
    <w:tmpl w:val="F08EFFF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C048BA"/>
    <w:multiLevelType w:val="hybridMultilevel"/>
    <w:tmpl w:val="828828B8"/>
    <w:lvl w:ilvl="0" w:tplc="AC967972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4CA5820"/>
    <w:multiLevelType w:val="hybridMultilevel"/>
    <w:tmpl w:val="A16A0A1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szQxMzS1sDAyNzJU0lEKTi0uzszPAykwqwUAKXf4XCwAAAA="/>
  </w:docVars>
  <w:rsids>
    <w:rsidRoot w:val="00B77C6B"/>
    <w:rsid w:val="00022678"/>
    <w:rsid w:val="000E2970"/>
    <w:rsid w:val="00113916"/>
    <w:rsid w:val="00117949"/>
    <w:rsid w:val="00140B31"/>
    <w:rsid w:val="001E4987"/>
    <w:rsid w:val="001F044C"/>
    <w:rsid w:val="001F3230"/>
    <w:rsid w:val="00205B67"/>
    <w:rsid w:val="002D4385"/>
    <w:rsid w:val="00327BD8"/>
    <w:rsid w:val="003535C1"/>
    <w:rsid w:val="00375675"/>
    <w:rsid w:val="0038178D"/>
    <w:rsid w:val="003C6573"/>
    <w:rsid w:val="003E036B"/>
    <w:rsid w:val="0042459A"/>
    <w:rsid w:val="00467186"/>
    <w:rsid w:val="00481CF0"/>
    <w:rsid w:val="004922AE"/>
    <w:rsid w:val="00497D6E"/>
    <w:rsid w:val="004A14DC"/>
    <w:rsid w:val="004F54E3"/>
    <w:rsid w:val="00540EC0"/>
    <w:rsid w:val="0057018F"/>
    <w:rsid w:val="005A6BC9"/>
    <w:rsid w:val="005D1519"/>
    <w:rsid w:val="005E3F75"/>
    <w:rsid w:val="00624981"/>
    <w:rsid w:val="006423E0"/>
    <w:rsid w:val="006530D3"/>
    <w:rsid w:val="00660F87"/>
    <w:rsid w:val="00687AA3"/>
    <w:rsid w:val="006B1195"/>
    <w:rsid w:val="006E6A38"/>
    <w:rsid w:val="006F11AB"/>
    <w:rsid w:val="006F2583"/>
    <w:rsid w:val="007160BD"/>
    <w:rsid w:val="00737FD1"/>
    <w:rsid w:val="00742B6B"/>
    <w:rsid w:val="007518B6"/>
    <w:rsid w:val="00764468"/>
    <w:rsid w:val="007A7878"/>
    <w:rsid w:val="00830128"/>
    <w:rsid w:val="0083218A"/>
    <w:rsid w:val="00887312"/>
    <w:rsid w:val="008C57F3"/>
    <w:rsid w:val="00903BB8"/>
    <w:rsid w:val="009504D1"/>
    <w:rsid w:val="009C5C7B"/>
    <w:rsid w:val="00A27DF9"/>
    <w:rsid w:val="00A40EAB"/>
    <w:rsid w:val="00A51691"/>
    <w:rsid w:val="00A732BE"/>
    <w:rsid w:val="00A75344"/>
    <w:rsid w:val="00AB5E46"/>
    <w:rsid w:val="00AE42B5"/>
    <w:rsid w:val="00B11929"/>
    <w:rsid w:val="00B1372F"/>
    <w:rsid w:val="00B16B7B"/>
    <w:rsid w:val="00B378F2"/>
    <w:rsid w:val="00B77C6B"/>
    <w:rsid w:val="00BB2FFF"/>
    <w:rsid w:val="00BD48B1"/>
    <w:rsid w:val="00BE6662"/>
    <w:rsid w:val="00C16DB3"/>
    <w:rsid w:val="00C20C34"/>
    <w:rsid w:val="00C347AE"/>
    <w:rsid w:val="00C35A69"/>
    <w:rsid w:val="00C35F48"/>
    <w:rsid w:val="00C82986"/>
    <w:rsid w:val="00CA4F55"/>
    <w:rsid w:val="00CB03D2"/>
    <w:rsid w:val="00D73A76"/>
    <w:rsid w:val="00DA07DE"/>
    <w:rsid w:val="00DA500F"/>
    <w:rsid w:val="00DB6119"/>
    <w:rsid w:val="00DC1B35"/>
    <w:rsid w:val="00DE597D"/>
    <w:rsid w:val="00E23B4B"/>
    <w:rsid w:val="00E528E3"/>
    <w:rsid w:val="00E96981"/>
    <w:rsid w:val="00E96B24"/>
    <w:rsid w:val="00EA0016"/>
    <w:rsid w:val="00EA3CD4"/>
    <w:rsid w:val="00EC259F"/>
    <w:rsid w:val="00F01415"/>
    <w:rsid w:val="00F324C9"/>
    <w:rsid w:val="00F62BDF"/>
    <w:rsid w:val="00F662F7"/>
    <w:rsid w:val="00F72E79"/>
    <w:rsid w:val="00F75DC4"/>
    <w:rsid w:val="00F959CC"/>
    <w:rsid w:val="00FA004D"/>
    <w:rsid w:val="00FA6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77C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A50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00F"/>
  </w:style>
  <w:style w:type="paragraph" w:styleId="Footer">
    <w:name w:val="footer"/>
    <w:basedOn w:val="Normal"/>
    <w:link w:val="FooterChar"/>
    <w:uiPriority w:val="99"/>
    <w:unhideWhenUsed/>
    <w:rsid w:val="00DA50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00F"/>
  </w:style>
  <w:style w:type="paragraph" w:styleId="BalloonText">
    <w:name w:val="Balloon Text"/>
    <w:basedOn w:val="Normal"/>
    <w:link w:val="BalloonTextChar"/>
    <w:uiPriority w:val="99"/>
    <w:semiHidden/>
    <w:unhideWhenUsed/>
    <w:rsid w:val="00DA50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0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37F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0B31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77C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A50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00F"/>
  </w:style>
  <w:style w:type="paragraph" w:styleId="Footer">
    <w:name w:val="footer"/>
    <w:basedOn w:val="Normal"/>
    <w:link w:val="FooterChar"/>
    <w:uiPriority w:val="99"/>
    <w:unhideWhenUsed/>
    <w:rsid w:val="00DA50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00F"/>
  </w:style>
  <w:style w:type="paragraph" w:styleId="BalloonText">
    <w:name w:val="Balloon Text"/>
    <w:basedOn w:val="Normal"/>
    <w:link w:val="BalloonTextChar"/>
    <w:uiPriority w:val="99"/>
    <w:semiHidden/>
    <w:unhideWhenUsed/>
    <w:rsid w:val="00DA50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0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37F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0B3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elsp.ie/subjects/examLanguage/Exam%20Language%20Topic%20-%20English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kidblog.org/home/" TargetMode="Externa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quizlet.com/latest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mentimeter.com/signup?referral=login" TargetMode="Externa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CFD7394C9F2B4E45829677421F12A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0C649-BF0B-4B94-8B9A-7ECB3B2D13B4}"/>
      </w:docPartPr>
      <w:docPartBody>
        <w:p w:rsidR="001445BB" w:rsidRDefault="00350A34" w:rsidP="00350A34">
          <w:pPr>
            <w:pStyle w:val="CFD7394C9F2B4E45829677421F12AA4D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yslexie">
    <w:altName w:val="Times New Roman"/>
    <w:charset w:val="00"/>
    <w:family w:val="auto"/>
    <w:pitch w:val="variable"/>
    <w:sig w:usb0="00000001" w:usb1="0000004A" w:usb2="00000000" w:usb3="00000000" w:csb0="000001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960F7"/>
    <w:rsid w:val="001445BB"/>
    <w:rsid w:val="00350A34"/>
    <w:rsid w:val="003C4B59"/>
    <w:rsid w:val="00A10E88"/>
    <w:rsid w:val="00B5239B"/>
    <w:rsid w:val="00C45A46"/>
    <w:rsid w:val="00F118EC"/>
    <w:rsid w:val="00F22E1F"/>
    <w:rsid w:val="00F96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17E0DCBA5C74B5D9271EB513B8D487C">
    <w:name w:val="C17E0DCBA5C74B5D9271EB513B8D487C"/>
    <w:rsid w:val="00F960F7"/>
  </w:style>
  <w:style w:type="paragraph" w:customStyle="1" w:styleId="AF0AF358A1BB4A2E850B8685F1138128">
    <w:name w:val="AF0AF358A1BB4A2E850B8685F1138128"/>
    <w:rsid w:val="00F960F7"/>
  </w:style>
  <w:style w:type="paragraph" w:customStyle="1" w:styleId="EA8E09B7ECA14CB5BB019B927187BDE8">
    <w:name w:val="EA8E09B7ECA14CB5BB019B927187BDE8"/>
    <w:rsid w:val="00350A34"/>
  </w:style>
  <w:style w:type="paragraph" w:customStyle="1" w:styleId="CFD7394C9F2B4E45829677421F12AA4D">
    <w:name w:val="CFD7394C9F2B4E45829677421F12AA4D"/>
    <w:rsid w:val="00350A34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17E0DCBA5C74B5D9271EB513B8D487C">
    <w:name w:val="C17E0DCBA5C74B5D9271EB513B8D487C"/>
    <w:rsid w:val="00F960F7"/>
  </w:style>
  <w:style w:type="paragraph" w:customStyle="1" w:styleId="AF0AF358A1BB4A2E850B8685F1138128">
    <w:name w:val="AF0AF358A1BB4A2E850B8685F1138128"/>
    <w:rsid w:val="00F960F7"/>
  </w:style>
  <w:style w:type="paragraph" w:customStyle="1" w:styleId="EA8E09B7ECA14CB5BB019B927187BDE8">
    <w:name w:val="EA8E09B7ECA14CB5BB019B927187BDE8"/>
    <w:rsid w:val="00350A34"/>
  </w:style>
  <w:style w:type="paragraph" w:customStyle="1" w:styleId="CFD7394C9F2B4E45829677421F12AA4D">
    <w:name w:val="CFD7394C9F2B4E45829677421F12AA4D"/>
    <w:rsid w:val="00350A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Year 1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69</Words>
  <Characters>8949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RWC Scheme of Work – 1st Year – Focus on Reading and Writing</vt:lpstr>
    </vt:vector>
  </TitlesOfParts>
  <Company>Cashel C.S</Company>
  <LinksUpToDate>false</LinksUpToDate>
  <CharactersWithSpaces>104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WC Scheme of Work – 1st Year – Focus on Reading and Writing</dc:title>
  <dc:creator>Anthony Roche</dc:creator>
  <cp:lastModifiedBy>John Gallagher</cp:lastModifiedBy>
  <cp:revision>2</cp:revision>
  <cp:lastPrinted>2018-05-14T11:57:00Z</cp:lastPrinted>
  <dcterms:created xsi:type="dcterms:W3CDTF">2018-05-14T13:58:00Z</dcterms:created>
  <dcterms:modified xsi:type="dcterms:W3CDTF">2018-05-14T13:58:00Z</dcterms:modified>
</cp:coreProperties>
</file>